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3D77DA" w14:textId="77777777" w:rsidR="004B2F4F" w:rsidRPr="00E54F8B" w:rsidRDefault="004B2F4F" w:rsidP="001A7144">
      <w:pPr>
        <w:spacing w:after="0" w:line="240" w:lineRule="auto"/>
        <w:contextualSpacing/>
      </w:pPr>
      <w:bookmarkStart w:id="0" w:name="_GoBack"/>
      <w:bookmarkEnd w:id="0"/>
    </w:p>
    <w:p w14:paraId="4EF1CE6B" w14:textId="3BA9D2F3" w:rsidR="005360FC" w:rsidRPr="00E54F8B" w:rsidRDefault="005360FC" w:rsidP="001A7144">
      <w:pPr>
        <w:spacing w:after="0" w:line="240" w:lineRule="auto"/>
        <w:contextualSpacing/>
        <w:jc w:val="center"/>
        <w:rPr>
          <w:b/>
          <w:bCs/>
          <w:sz w:val="28"/>
          <w:szCs w:val="28"/>
        </w:rPr>
      </w:pPr>
      <w:r w:rsidRPr="00E54F8B">
        <w:rPr>
          <w:b/>
          <w:bCs/>
          <w:sz w:val="28"/>
          <w:szCs w:val="28"/>
        </w:rPr>
        <w:t>DECLARACIÓN DE CUMPRIMENTO DOS REQUISITOS PARA SER DIRECTOR OU CODIRECTOR DE TESE DE DOUTORAMENTO</w:t>
      </w:r>
    </w:p>
    <w:p w14:paraId="200F3A9C" w14:textId="77777777" w:rsidR="001A7144" w:rsidRPr="00E54F8B" w:rsidRDefault="001A7144" w:rsidP="001A7144">
      <w:pPr>
        <w:spacing w:after="0" w:line="240" w:lineRule="auto"/>
        <w:contextualSpacing/>
        <w:jc w:val="center"/>
        <w:rPr>
          <w:b/>
          <w:bCs/>
          <w:sz w:val="28"/>
          <w:szCs w:val="28"/>
        </w:rPr>
      </w:pPr>
    </w:p>
    <w:tbl>
      <w:tblPr>
        <w:tblStyle w:val="Tablaconcuadrcula"/>
        <w:tblW w:w="8500" w:type="dxa"/>
        <w:jc w:val="center"/>
        <w:tblLook w:val="04A0" w:firstRow="1" w:lastRow="0" w:firstColumn="1" w:lastColumn="0" w:noHBand="0" w:noVBand="1"/>
      </w:tblPr>
      <w:tblGrid>
        <w:gridCol w:w="2123"/>
        <w:gridCol w:w="2125"/>
        <w:gridCol w:w="2126"/>
        <w:gridCol w:w="2126"/>
      </w:tblGrid>
      <w:tr w:rsidR="005360FC" w:rsidRPr="00E54F8B" w14:paraId="35F2D218" w14:textId="07DF9282" w:rsidTr="001A7144">
        <w:trPr>
          <w:jc w:val="center"/>
        </w:trPr>
        <w:tc>
          <w:tcPr>
            <w:tcW w:w="2123" w:type="dxa"/>
            <w:vAlign w:val="center"/>
          </w:tcPr>
          <w:p w14:paraId="56FDC1C4" w14:textId="28DF3BA7" w:rsidR="005360FC" w:rsidRPr="00E54F8B" w:rsidRDefault="005360FC" w:rsidP="001A7144">
            <w:pPr>
              <w:contextualSpacing/>
              <w:rPr>
                <w:b/>
                <w:bCs/>
                <w:sz w:val="20"/>
                <w:szCs w:val="20"/>
              </w:rPr>
            </w:pPr>
            <w:r w:rsidRPr="00E54F8B">
              <w:rPr>
                <w:b/>
                <w:bCs/>
                <w:sz w:val="20"/>
                <w:szCs w:val="20"/>
              </w:rPr>
              <w:t>Nome e apelido</w:t>
            </w:r>
          </w:p>
        </w:tc>
        <w:sdt>
          <w:sdtPr>
            <w:rPr>
              <w:sz w:val="20"/>
              <w:szCs w:val="20"/>
            </w:rPr>
            <w:id w:val="-349876867"/>
            <w:placeholder>
              <w:docPart w:val="6516DEC0B367497EA71A43348187F971"/>
            </w:placeholder>
            <w:showingPlcHdr/>
          </w:sdtPr>
          <w:sdtEndPr/>
          <w:sdtContent>
            <w:tc>
              <w:tcPr>
                <w:tcW w:w="6377" w:type="dxa"/>
                <w:gridSpan w:val="3"/>
              </w:tcPr>
              <w:p w14:paraId="5FFF6DCB" w14:textId="62D7D246" w:rsidR="005360FC" w:rsidRPr="00E54F8B" w:rsidRDefault="005360FC" w:rsidP="001A7144">
                <w:pPr>
                  <w:contextualSpacing/>
                  <w:rPr>
                    <w:sz w:val="20"/>
                    <w:szCs w:val="20"/>
                  </w:rPr>
                </w:pPr>
                <w:r w:rsidRPr="00E54F8B">
                  <w:rPr>
                    <w:rStyle w:val="Textodelmarcadordeposicin"/>
                    <w:sz w:val="20"/>
                    <w:szCs w:val="20"/>
                  </w:rPr>
                  <w:t>Fai clic ou pulsa aquí para introducir texto.</w:t>
                </w:r>
              </w:p>
            </w:tc>
          </w:sdtContent>
        </w:sdt>
      </w:tr>
      <w:tr w:rsidR="00FD26FB" w:rsidRPr="00E54F8B" w14:paraId="71C71144" w14:textId="77777777" w:rsidTr="001A7144">
        <w:trPr>
          <w:jc w:val="center"/>
        </w:trPr>
        <w:tc>
          <w:tcPr>
            <w:tcW w:w="2123" w:type="dxa"/>
            <w:vAlign w:val="center"/>
          </w:tcPr>
          <w:p w14:paraId="54D36D1A" w14:textId="43C348F3" w:rsidR="00FD26FB" w:rsidRPr="00E54F8B" w:rsidRDefault="00FD26FB" w:rsidP="001A7144">
            <w:pPr>
              <w:contextualSpacing/>
              <w:rPr>
                <w:b/>
                <w:bCs/>
                <w:sz w:val="20"/>
                <w:szCs w:val="20"/>
              </w:rPr>
            </w:pPr>
            <w:r w:rsidRPr="00E54F8B">
              <w:rPr>
                <w:b/>
                <w:bCs/>
                <w:sz w:val="20"/>
                <w:szCs w:val="20"/>
              </w:rPr>
              <w:t>NIF/Pasaporte</w:t>
            </w:r>
          </w:p>
        </w:tc>
        <w:sdt>
          <w:sdtPr>
            <w:rPr>
              <w:sz w:val="20"/>
              <w:szCs w:val="20"/>
            </w:rPr>
            <w:tag w:val="xxxx"/>
            <w:id w:val="1705357711"/>
            <w:placeholder>
              <w:docPart w:val="57B61592D12241ECBC9F133C112506BB"/>
            </w:placeholder>
            <w:showingPlcHdr/>
          </w:sdtPr>
          <w:sdtEndPr/>
          <w:sdtContent>
            <w:sdt>
              <w:sdtPr>
                <w:rPr>
                  <w:sz w:val="20"/>
                  <w:szCs w:val="20"/>
                </w:rPr>
                <w:id w:val="1127901671"/>
                <w:placeholder>
                  <w:docPart w:val="57B61592D12241ECBC9F133C112506BB"/>
                </w:placeholder>
                <w:text/>
              </w:sdtPr>
              <w:sdtEndPr/>
              <w:sdtContent>
                <w:tc>
                  <w:tcPr>
                    <w:tcW w:w="2125" w:type="dxa"/>
                  </w:tcPr>
                  <w:p w14:paraId="2F20BD82" w14:textId="29E71857" w:rsidR="00FD26FB" w:rsidRPr="00E54F8B" w:rsidRDefault="001A7144" w:rsidP="001A7144">
                    <w:pPr>
                      <w:contextualSpacing/>
                      <w:rPr>
                        <w:sz w:val="20"/>
                        <w:szCs w:val="20"/>
                      </w:rPr>
                    </w:pPr>
                    <w:r w:rsidRPr="00E54F8B">
                      <w:rPr>
                        <w:rStyle w:val="Textodelmarcadordeposicin"/>
                        <w:sz w:val="20"/>
                        <w:szCs w:val="20"/>
                      </w:rPr>
                      <w:t>Fai clic ou pulsa aquí para introducir texto.</w:t>
                    </w:r>
                  </w:p>
                </w:tc>
              </w:sdtContent>
            </w:sdt>
          </w:sdtContent>
        </w:sdt>
        <w:tc>
          <w:tcPr>
            <w:tcW w:w="2126" w:type="dxa"/>
            <w:vAlign w:val="center"/>
          </w:tcPr>
          <w:p w14:paraId="1612FFDE" w14:textId="5A49EAB2" w:rsidR="00FD26FB" w:rsidRPr="00E54F8B" w:rsidRDefault="00FD26FB" w:rsidP="001A7144">
            <w:pPr>
              <w:contextualSpacing/>
              <w:rPr>
                <w:b/>
                <w:bCs/>
                <w:sz w:val="20"/>
                <w:szCs w:val="20"/>
              </w:rPr>
            </w:pPr>
            <w:r w:rsidRPr="00E54F8B">
              <w:rPr>
                <w:b/>
                <w:bCs/>
                <w:sz w:val="20"/>
                <w:szCs w:val="20"/>
              </w:rPr>
              <w:t>Correo electrónico</w:t>
            </w:r>
          </w:p>
        </w:tc>
        <w:sdt>
          <w:sdtPr>
            <w:rPr>
              <w:sz w:val="20"/>
              <w:szCs w:val="20"/>
            </w:rPr>
            <w:id w:val="-717350108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4E0D5D74" w14:textId="37A8F842" w:rsidR="00FD26FB" w:rsidRPr="00E54F8B" w:rsidRDefault="001A7144" w:rsidP="001A7144">
                <w:pPr>
                  <w:contextualSpacing/>
                  <w:rPr>
                    <w:sz w:val="20"/>
                    <w:szCs w:val="20"/>
                  </w:rPr>
                </w:pPr>
                <w:r w:rsidRPr="00E54F8B">
                  <w:rPr>
                    <w:rStyle w:val="Textodelmarcadordeposicin"/>
                    <w:sz w:val="20"/>
                    <w:szCs w:val="20"/>
                  </w:rPr>
                  <w:t>Fai clic ou pulsa aquí para introducir texto.</w:t>
                </w:r>
              </w:p>
            </w:tc>
          </w:sdtContent>
        </w:sdt>
      </w:tr>
      <w:tr w:rsidR="00FD26FB" w:rsidRPr="00E54F8B" w14:paraId="39690884" w14:textId="77777777" w:rsidTr="001A7144">
        <w:trPr>
          <w:jc w:val="center"/>
        </w:trPr>
        <w:tc>
          <w:tcPr>
            <w:tcW w:w="2123" w:type="dxa"/>
            <w:vAlign w:val="center"/>
          </w:tcPr>
          <w:p w14:paraId="5B1E65B5" w14:textId="749027B1" w:rsidR="00FD26FB" w:rsidRPr="00E54F8B" w:rsidRDefault="00FD26FB" w:rsidP="001A7144">
            <w:pPr>
              <w:contextualSpacing/>
              <w:rPr>
                <w:b/>
                <w:bCs/>
                <w:sz w:val="20"/>
                <w:szCs w:val="20"/>
              </w:rPr>
            </w:pPr>
            <w:r w:rsidRPr="00E54F8B">
              <w:rPr>
                <w:b/>
                <w:bCs/>
                <w:sz w:val="20"/>
                <w:szCs w:val="20"/>
              </w:rPr>
              <w:t>Doutoramento pola Universidade de:</w:t>
            </w:r>
          </w:p>
        </w:tc>
        <w:sdt>
          <w:sdtPr>
            <w:rPr>
              <w:sz w:val="20"/>
              <w:szCs w:val="20"/>
            </w:rPr>
            <w:id w:val="1294486869"/>
            <w:placeholder>
              <w:docPart w:val="DefaultPlaceholder_-1854013440"/>
            </w:placeholder>
            <w:showingPlcHdr/>
            <w15:appearance w15:val="hidden"/>
          </w:sdtPr>
          <w:sdtEndPr/>
          <w:sdtContent>
            <w:tc>
              <w:tcPr>
                <w:tcW w:w="2125" w:type="dxa"/>
              </w:tcPr>
              <w:p w14:paraId="3830B95B" w14:textId="04D4D81E" w:rsidR="00FD26FB" w:rsidRPr="00E54F8B" w:rsidRDefault="001A7144" w:rsidP="001A7144">
                <w:pPr>
                  <w:contextualSpacing/>
                  <w:rPr>
                    <w:sz w:val="20"/>
                    <w:szCs w:val="20"/>
                  </w:rPr>
                </w:pPr>
                <w:r w:rsidRPr="00E54F8B">
                  <w:rPr>
                    <w:rStyle w:val="Textodelmarcadordeposicin"/>
                    <w:sz w:val="20"/>
                    <w:szCs w:val="20"/>
                  </w:rPr>
                  <w:t>Fai clic ou pulsa aquí para introducir texto.</w:t>
                </w:r>
              </w:p>
            </w:tc>
          </w:sdtContent>
        </w:sdt>
        <w:tc>
          <w:tcPr>
            <w:tcW w:w="2126" w:type="dxa"/>
            <w:vAlign w:val="center"/>
          </w:tcPr>
          <w:p w14:paraId="4043A16A" w14:textId="794790DF" w:rsidR="00FD26FB" w:rsidRPr="00E54F8B" w:rsidRDefault="00FD26FB" w:rsidP="001A7144">
            <w:pPr>
              <w:contextualSpacing/>
              <w:rPr>
                <w:b/>
                <w:bCs/>
                <w:sz w:val="20"/>
                <w:szCs w:val="20"/>
              </w:rPr>
            </w:pPr>
            <w:r w:rsidRPr="00E54F8B">
              <w:rPr>
                <w:b/>
                <w:bCs/>
                <w:sz w:val="20"/>
                <w:szCs w:val="20"/>
              </w:rPr>
              <w:t>Data de expedición do título:</w:t>
            </w:r>
          </w:p>
        </w:tc>
        <w:sdt>
          <w:sdtPr>
            <w:rPr>
              <w:sz w:val="20"/>
              <w:szCs w:val="20"/>
            </w:rPr>
            <w:id w:val="970251450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7D9432AD" w14:textId="20906090" w:rsidR="00FD26FB" w:rsidRPr="00E54F8B" w:rsidRDefault="001A7144" w:rsidP="001A7144">
                <w:pPr>
                  <w:contextualSpacing/>
                  <w:rPr>
                    <w:sz w:val="20"/>
                    <w:szCs w:val="20"/>
                  </w:rPr>
                </w:pPr>
                <w:r w:rsidRPr="00E54F8B">
                  <w:rPr>
                    <w:rStyle w:val="Textodelmarcadordeposicin"/>
                    <w:sz w:val="20"/>
                    <w:szCs w:val="20"/>
                  </w:rPr>
                  <w:t>Fai clic ou pulsa aquí para introducir texto.</w:t>
                </w:r>
              </w:p>
            </w:tc>
          </w:sdtContent>
        </w:sdt>
      </w:tr>
    </w:tbl>
    <w:p w14:paraId="2EB49182" w14:textId="77777777" w:rsidR="005360FC" w:rsidRPr="00E54F8B" w:rsidRDefault="005360FC" w:rsidP="001A7144">
      <w:pPr>
        <w:spacing w:after="0" w:line="240" w:lineRule="auto"/>
        <w:contextualSpacing/>
      </w:pPr>
    </w:p>
    <w:p w14:paraId="5FC0E0DE" w14:textId="77777777" w:rsidR="001A7144" w:rsidRPr="00E54F8B" w:rsidRDefault="001A7144" w:rsidP="001A7144">
      <w:pPr>
        <w:spacing w:after="0" w:line="240" w:lineRule="auto"/>
        <w:contextualSpacing/>
      </w:pPr>
    </w:p>
    <w:p w14:paraId="7BE684D0" w14:textId="05462AE8" w:rsidR="00EC6779" w:rsidRPr="00E54F8B" w:rsidRDefault="00EC6779" w:rsidP="001A71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contextualSpacing/>
        <w:jc w:val="both"/>
        <w:rPr>
          <w:sz w:val="24"/>
          <w:szCs w:val="24"/>
        </w:rPr>
      </w:pPr>
      <w:r w:rsidRPr="00E54F8B">
        <w:rPr>
          <w:b/>
          <w:bCs/>
          <w:sz w:val="24"/>
          <w:szCs w:val="24"/>
        </w:rPr>
        <w:t xml:space="preserve">DECLARA </w:t>
      </w:r>
      <w:r w:rsidRPr="00E54F8B">
        <w:rPr>
          <w:sz w:val="24"/>
          <w:szCs w:val="24"/>
        </w:rPr>
        <w:t xml:space="preserve">que </w:t>
      </w:r>
      <w:r w:rsidR="001437F2" w:rsidRPr="00E54F8B">
        <w:rPr>
          <w:sz w:val="24"/>
          <w:szCs w:val="24"/>
        </w:rPr>
        <w:t xml:space="preserve">cumpre </w:t>
      </w:r>
      <w:r w:rsidRPr="00E54F8B">
        <w:rPr>
          <w:sz w:val="24"/>
          <w:szCs w:val="24"/>
        </w:rPr>
        <w:t xml:space="preserve">un dos requisitos para ser </w:t>
      </w:r>
      <w:r w:rsidRPr="00E54F8B">
        <w:rPr>
          <w:b/>
          <w:bCs/>
          <w:sz w:val="24"/>
          <w:szCs w:val="24"/>
        </w:rPr>
        <w:t xml:space="preserve">director de tese </w:t>
      </w:r>
      <w:r w:rsidRPr="00E54F8B">
        <w:rPr>
          <w:sz w:val="24"/>
          <w:szCs w:val="24"/>
        </w:rPr>
        <w:t xml:space="preserve">de </w:t>
      </w:r>
      <w:r w:rsidR="001437F2" w:rsidRPr="00E54F8B">
        <w:rPr>
          <w:sz w:val="24"/>
          <w:szCs w:val="24"/>
        </w:rPr>
        <w:t xml:space="preserve">doutoramento </w:t>
      </w:r>
      <w:r w:rsidRPr="00E54F8B">
        <w:rPr>
          <w:sz w:val="24"/>
          <w:szCs w:val="24"/>
        </w:rPr>
        <w:t xml:space="preserve">de acordo co Real Decreto 576/2023, </w:t>
      </w:r>
      <w:r w:rsidR="005E421B" w:rsidRPr="00E54F8B">
        <w:rPr>
          <w:sz w:val="24"/>
          <w:szCs w:val="24"/>
        </w:rPr>
        <w:t xml:space="preserve">que modifica o Real Decreto 99/2011 </w:t>
      </w:r>
      <w:r w:rsidRPr="00E54F8B">
        <w:rPr>
          <w:sz w:val="24"/>
          <w:szCs w:val="24"/>
        </w:rPr>
        <w:t xml:space="preserve">(marque a(s) </w:t>
      </w:r>
      <w:proofErr w:type="spellStart"/>
      <w:r w:rsidRPr="00E54F8B">
        <w:rPr>
          <w:sz w:val="24"/>
          <w:szCs w:val="24"/>
        </w:rPr>
        <w:t>casilla</w:t>
      </w:r>
      <w:proofErr w:type="spellEnd"/>
      <w:r w:rsidRPr="00E54F8B">
        <w:rPr>
          <w:sz w:val="24"/>
          <w:szCs w:val="24"/>
        </w:rPr>
        <w:t>(s) correspondente(s)):</w:t>
      </w:r>
    </w:p>
    <w:p w14:paraId="7D64757F" w14:textId="77777777" w:rsidR="006D4788" w:rsidRPr="00E54F8B" w:rsidRDefault="006D4788" w:rsidP="001A7144">
      <w:pPr>
        <w:spacing w:after="0" w:line="240" w:lineRule="auto"/>
        <w:contextualSpacing/>
        <w:jc w:val="both"/>
        <w:rPr>
          <w:b/>
          <w:bCs/>
        </w:rPr>
      </w:pPr>
    </w:p>
    <w:p w14:paraId="52933311" w14:textId="0126D1A1" w:rsidR="005360FC" w:rsidRPr="00E54F8B" w:rsidRDefault="006D4788" w:rsidP="001A7144">
      <w:pPr>
        <w:spacing w:after="0" w:line="240" w:lineRule="auto"/>
        <w:contextualSpacing/>
        <w:jc w:val="both"/>
      </w:pPr>
      <w:r w:rsidRPr="00E54F8B">
        <w:rPr>
          <w:b/>
          <w:bCs/>
        </w:rPr>
        <w:t>A</w:t>
      </w:r>
      <w:r w:rsidR="00C35846" w:rsidRPr="00E54F8B">
        <w:rPr>
          <w:b/>
          <w:bCs/>
        </w:rPr>
        <w:t xml:space="preserve">) </w:t>
      </w:r>
      <w:r w:rsidR="005360FC" w:rsidRPr="00E54F8B">
        <w:rPr>
          <w:b/>
          <w:bCs/>
        </w:rPr>
        <w:t xml:space="preserve">Profesor na UDC nunha das </w:t>
      </w:r>
      <w:r w:rsidR="00EC6779" w:rsidRPr="00E54F8B">
        <w:rPr>
          <w:b/>
          <w:bCs/>
        </w:rPr>
        <w:t xml:space="preserve">categorías que permiten a avaliación de </w:t>
      </w:r>
      <w:r w:rsidR="00EF1031">
        <w:rPr>
          <w:b/>
          <w:bCs/>
        </w:rPr>
        <w:t>sexenios</w:t>
      </w:r>
      <w:r w:rsidR="00EC6779" w:rsidRPr="00E54F8B">
        <w:rPr>
          <w:b/>
          <w:bCs/>
        </w:rPr>
        <w:t xml:space="preserve"> de investigación por ANECA </w:t>
      </w:r>
      <w:r w:rsidR="00EC6779" w:rsidRPr="00E54F8B">
        <w:t>(</w:t>
      </w:r>
      <w:r w:rsidR="00EC6779" w:rsidRPr="00E54F8B">
        <w:rPr>
          <w:i/>
          <w:iCs/>
          <w:sz w:val="20"/>
          <w:szCs w:val="20"/>
        </w:rPr>
        <w:t>profesor titular ou</w:t>
      </w:r>
      <w:r w:rsidR="005360FC" w:rsidRPr="00E54F8B">
        <w:rPr>
          <w:i/>
          <w:iCs/>
          <w:sz w:val="20"/>
          <w:szCs w:val="20"/>
        </w:rPr>
        <w:t xml:space="preserve"> catedrático </w:t>
      </w:r>
      <w:r w:rsidR="00C35846" w:rsidRPr="00E54F8B">
        <w:rPr>
          <w:i/>
          <w:iCs/>
          <w:sz w:val="20"/>
          <w:szCs w:val="20"/>
        </w:rPr>
        <w:t xml:space="preserve">nunha </w:t>
      </w:r>
      <w:r w:rsidR="0092542C" w:rsidRPr="00E54F8B">
        <w:rPr>
          <w:i/>
          <w:iCs/>
          <w:sz w:val="20"/>
          <w:szCs w:val="20"/>
        </w:rPr>
        <w:t xml:space="preserve">universidade </w:t>
      </w:r>
      <w:r w:rsidR="00C35846" w:rsidRPr="00E54F8B">
        <w:rPr>
          <w:i/>
          <w:iCs/>
          <w:sz w:val="20"/>
          <w:szCs w:val="20"/>
        </w:rPr>
        <w:t>ou escola universitaria</w:t>
      </w:r>
      <w:r w:rsidR="00EC6779" w:rsidRPr="00E54F8B">
        <w:rPr>
          <w:i/>
          <w:iCs/>
          <w:sz w:val="20"/>
          <w:szCs w:val="20"/>
        </w:rPr>
        <w:t>, profesor permanente, doutor contratado</w:t>
      </w:r>
      <w:r w:rsidR="00145674" w:rsidRPr="00E54F8B">
        <w:rPr>
          <w:i/>
          <w:iCs/>
          <w:sz w:val="20"/>
          <w:szCs w:val="20"/>
        </w:rPr>
        <w:t xml:space="preserve">, empregado permanente </w:t>
      </w:r>
      <w:r w:rsidR="00C35846" w:rsidRPr="00E54F8B">
        <w:rPr>
          <w:i/>
          <w:iCs/>
          <w:sz w:val="20"/>
          <w:szCs w:val="20"/>
        </w:rPr>
        <w:t xml:space="preserve">ou </w:t>
      </w:r>
      <w:r w:rsidR="00EC6779" w:rsidRPr="00E54F8B">
        <w:rPr>
          <w:i/>
          <w:iCs/>
          <w:sz w:val="20"/>
          <w:szCs w:val="20"/>
        </w:rPr>
        <w:t>profesor asistente</w:t>
      </w:r>
      <w:r w:rsidR="00C35846" w:rsidRPr="00E54F8B">
        <w:t>):</w:t>
      </w:r>
    </w:p>
    <w:p w14:paraId="4C210FD1" w14:textId="77777777" w:rsidR="001A7144" w:rsidRPr="00E54F8B" w:rsidRDefault="001A7144" w:rsidP="001A7144">
      <w:pPr>
        <w:spacing w:after="0" w:line="240" w:lineRule="auto"/>
        <w:contextualSpacing/>
        <w:jc w:val="both"/>
      </w:pPr>
    </w:p>
    <w:p w14:paraId="4B34C4E6" w14:textId="1E250065" w:rsidR="00C35846" w:rsidRPr="00E54F8B" w:rsidRDefault="00E151A5" w:rsidP="001A7144">
      <w:pPr>
        <w:shd w:val="clear" w:color="auto" w:fill="FFFFFF" w:themeFill="background1"/>
        <w:spacing w:after="0" w:line="240" w:lineRule="auto"/>
        <w:contextualSpacing/>
        <w:jc w:val="both"/>
      </w:pPr>
      <w:sdt>
        <w:sdtPr>
          <w:id w:val="-339392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788" w:rsidRPr="00E54F8B">
            <w:rPr>
              <w:rFonts w:ascii="MS Gothic" w:eastAsia="MS Gothic" w:hAnsi="MS Gothic"/>
            </w:rPr>
            <w:t xml:space="preserve">☐ </w:t>
          </w:r>
        </w:sdtContent>
      </w:sdt>
      <w:r w:rsidR="00C35846" w:rsidRPr="00E54F8B">
        <w:t xml:space="preserve">Ter recoñecido polo menos un período </w:t>
      </w:r>
      <w:proofErr w:type="spellStart"/>
      <w:r w:rsidR="00C35846" w:rsidRPr="00E54F8B">
        <w:t>sexenario</w:t>
      </w:r>
      <w:proofErr w:type="spellEnd"/>
      <w:r w:rsidR="00C35846" w:rsidRPr="00E54F8B">
        <w:t xml:space="preserve"> de actividade investigadora. </w:t>
      </w:r>
    </w:p>
    <w:p w14:paraId="0A48DE37" w14:textId="77777777" w:rsidR="001A7144" w:rsidRPr="00E54F8B" w:rsidRDefault="001A7144" w:rsidP="001A7144">
      <w:pPr>
        <w:shd w:val="clear" w:color="auto" w:fill="FFFFFF" w:themeFill="background1"/>
        <w:spacing w:after="0" w:line="240" w:lineRule="auto"/>
        <w:contextualSpacing/>
        <w:jc w:val="both"/>
      </w:pPr>
    </w:p>
    <w:p w14:paraId="4C0488DF" w14:textId="44A99F0D" w:rsidR="00C35846" w:rsidRPr="00E54F8B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</w:pPr>
      <w:r w:rsidRPr="00E54F8B">
        <w:tab/>
      </w:r>
      <w:r w:rsidRPr="00E54F8B">
        <w:rPr>
          <w:b/>
          <w:bCs/>
        </w:rPr>
        <w:t xml:space="preserve">Número de </w:t>
      </w:r>
      <w:r w:rsidR="00EF1031">
        <w:rPr>
          <w:b/>
          <w:bCs/>
        </w:rPr>
        <w:t>sexenios</w:t>
      </w:r>
      <w:r w:rsidRPr="00E54F8B">
        <w:rPr>
          <w:b/>
          <w:bCs/>
        </w:rPr>
        <w:t xml:space="preserve"> recoñecidos: </w:t>
      </w:r>
      <w:sdt>
        <w:sdtPr>
          <w:id w:val="1666890662"/>
          <w:placeholder>
            <w:docPart w:val="9F86D26429844A9CAFAEAD426B1434B4"/>
          </w:placeholder>
          <w:showingPlcHdr/>
        </w:sdtPr>
        <w:sdtEndPr/>
        <w:sdtContent>
          <w:r w:rsidRPr="00E54F8B">
            <w:rPr>
              <w:rStyle w:val="Textodelmarcadordeposicin"/>
            </w:rPr>
            <w:t>Fai clic ou pulsa aquí para introducir texto.</w:t>
          </w:r>
        </w:sdtContent>
      </w:sdt>
    </w:p>
    <w:p w14:paraId="33B98906" w14:textId="0434930D" w:rsidR="00C35846" w:rsidRPr="00E54F8B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</w:pPr>
      <w:r w:rsidRPr="00E54F8B">
        <w:tab/>
      </w:r>
      <w:r w:rsidRPr="00E54F8B">
        <w:rPr>
          <w:b/>
          <w:bCs/>
        </w:rPr>
        <w:t xml:space="preserve">Ano do último </w:t>
      </w:r>
      <w:r w:rsidR="00EF1031">
        <w:rPr>
          <w:b/>
          <w:bCs/>
        </w:rPr>
        <w:t>sexenio</w:t>
      </w:r>
      <w:r w:rsidRPr="00E54F8B">
        <w:rPr>
          <w:b/>
          <w:bCs/>
        </w:rPr>
        <w:t xml:space="preserve">: </w:t>
      </w:r>
      <w:sdt>
        <w:sdtPr>
          <w:id w:val="-1863585147"/>
          <w:placeholder>
            <w:docPart w:val="DefaultPlaceholder_-1854013440"/>
          </w:placeholder>
          <w:showingPlcHdr/>
        </w:sdtPr>
        <w:sdtEndPr/>
        <w:sdtContent>
          <w:r w:rsidRPr="00E54F8B">
            <w:rPr>
              <w:rStyle w:val="Textodelmarcadordeposicin"/>
            </w:rPr>
            <w:t>Fai clic ou pulsa aquí para introducir texto.</w:t>
          </w:r>
        </w:sdtContent>
      </w:sdt>
    </w:p>
    <w:p w14:paraId="6CBA2EE3" w14:textId="77777777" w:rsidR="00C35846" w:rsidRPr="00E54F8B" w:rsidRDefault="00C35846" w:rsidP="001A7144">
      <w:pPr>
        <w:spacing w:after="0" w:line="240" w:lineRule="auto"/>
        <w:contextualSpacing/>
        <w:jc w:val="both"/>
      </w:pPr>
    </w:p>
    <w:p w14:paraId="1BB58340" w14:textId="75F7FAB1" w:rsidR="00C35846" w:rsidRPr="00E54F8B" w:rsidRDefault="00C35846" w:rsidP="001A7144">
      <w:pPr>
        <w:spacing w:after="0" w:line="240" w:lineRule="auto"/>
        <w:contextualSpacing/>
        <w:jc w:val="both"/>
        <w:rPr>
          <w:b/>
          <w:bCs/>
        </w:rPr>
      </w:pPr>
      <w:r w:rsidRPr="00E54F8B">
        <w:rPr>
          <w:b/>
          <w:bCs/>
        </w:rPr>
        <w:t xml:space="preserve">B) Profesor/a da UDC nunha categoría que non permita a avaliación de períodos </w:t>
      </w:r>
      <w:proofErr w:type="spellStart"/>
      <w:r w:rsidRPr="00E54F8B">
        <w:rPr>
          <w:b/>
          <w:bCs/>
        </w:rPr>
        <w:t>sexenais</w:t>
      </w:r>
      <w:proofErr w:type="spellEnd"/>
      <w:r w:rsidRPr="00E54F8B">
        <w:rPr>
          <w:b/>
          <w:bCs/>
        </w:rPr>
        <w:t xml:space="preserve"> ou profesor/a profesional en entidades colaboradoras co programa (CHUAC/INIBIC) </w:t>
      </w:r>
      <w:r w:rsidR="0092542C" w:rsidRPr="00E54F8B">
        <w:rPr>
          <w:b/>
          <w:bCs/>
        </w:rPr>
        <w:t xml:space="preserve">sen </w:t>
      </w:r>
      <w:r w:rsidRPr="00E54F8B">
        <w:rPr>
          <w:b/>
          <w:bCs/>
        </w:rPr>
        <w:t>relación laboral coa UDC:</w:t>
      </w:r>
    </w:p>
    <w:p w14:paraId="1070C019" w14:textId="77777777" w:rsidR="001A7144" w:rsidRPr="00E54F8B" w:rsidRDefault="001A7144" w:rsidP="001A7144">
      <w:pPr>
        <w:spacing w:after="0" w:line="240" w:lineRule="auto"/>
        <w:contextualSpacing/>
        <w:jc w:val="both"/>
        <w:rPr>
          <w:b/>
          <w:bCs/>
        </w:rPr>
      </w:pPr>
    </w:p>
    <w:p w14:paraId="08980C03" w14:textId="6A3E6878" w:rsidR="005A4A10" w:rsidRPr="00E54F8B" w:rsidRDefault="00E151A5" w:rsidP="001A7144">
      <w:pPr>
        <w:spacing w:after="0" w:line="240" w:lineRule="auto"/>
        <w:contextualSpacing/>
        <w:jc w:val="both"/>
      </w:pPr>
      <w:sdt>
        <w:sdtPr>
          <w:id w:val="-7478019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788" w:rsidRPr="00E54F8B">
            <w:rPr>
              <w:rFonts w:ascii="MS Gothic" w:eastAsia="MS Gothic" w:hAnsi="MS Gothic"/>
            </w:rPr>
            <w:t xml:space="preserve">☐ </w:t>
          </w:r>
        </w:sdtContent>
      </w:sdt>
      <w:r w:rsidR="005A4A10" w:rsidRPr="00E54F8B">
        <w:t>Ser autor ou coautor de polo menos</w:t>
      </w:r>
      <w:r w:rsidR="005A4A10" w:rsidRPr="00E54F8B">
        <w:rPr>
          <w:b/>
          <w:bCs/>
        </w:rPr>
        <w:t xml:space="preserve"> 5 publicacións </w:t>
      </w:r>
      <w:r w:rsidR="005A4A10" w:rsidRPr="00E54F8B">
        <w:t xml:space="preserve">incluídas nos </w:t>
      </w:r>
      <w:proofErr w:type="spellStart"/>
      <w:r w:rsidR="005A4A10" w:rsidRPr="00E54F8B">
        <w:rPr>
          <w:b/>
          <w:bCs/>
        </w:rPr>
        <w:t>Journal</w:t>
      </w:r>
      <w:proofErr w:type="spellEnd"/>
      <w:r w:rsidR="005A4A10" w:rsidRPr="00E54F8B">
        <w:rPr>
          <w:b/>
          <w:bCs/>
        </w:rPr>
        <w:t xml:space="preserve"> </w:t>
      </w:r>
      <w:proofErr w:type="spellStart"/>
      <w:r w:rsidR="005A4A10" w:rsidRPr="00E54F8B">
        <w:rPr>
          <w:b/>
          <w:bCs/>
        </w:rPr>
        <w:t>Citation</w:t>
      </w:r>
      <w:proofErr w:type="spellEnd"/>
      <w:r w:rsidR="005A4A10" w:rsidRPr="00E54F8B">
        <w:rPr>
          <w:b/>
          <w:bCs/>
        </w:rPr>
        <w:t xml:space="preserve"> </w:t>
      </w:r>
      <w:proofErr w:type="spellStart"/>
      <w:r w:rsidR="005A4A10" w:rsidRPr="00E54F8B">
        <w:rPr>
          <w:b/>
          <w:bCs/>
        </w:rPr>
        <w:t>Reports</w:t>
      </w:r>
      <w:proofErr w:type="spellEnd"/>
      <w:r w:rsidR="005A4A10" w:rsidRPr="00E54F8B">
        <w:rPr>
          <w:b/>
          <w:bCs/>
        </w:rPr>
        <w:t xml:space="preserve"> </w:t>
      </w:r>
      <w:r w:rsidR="005A4A10" w:rsidRPr="00E54F8B">
        <w:t xml:space="preserve">(JCR) que acrediten unha experiencia investigadora equivalente a un período de seis anos, </w:t>
      </w:r>
      <w:r w:rsidR="001A7144" w:rsidRPr="00E54F8B">
        <w:t xml:space="preserve">segundo </w:t>
      </w:r>
      <w:r w:rsidR="005A4A10" w:rsidRPr="00E54F8B">
        <w:t xml:space="preserve">unha das seguintes </w:t>
      </w:r>
      <w:r w:rsidR="001A7144" w:rsidRPr="00E54F8B">
        <w:t>situacións</w:t>
      </w:r>
      <w:r w:rsidR="002F1B59" w:rsidRPr="00E54F8B">
        <w:t>:</w:t>
      </w:r>
    </w:p>
    <w:p w14:paraId="4A0EA9F0" w14:textId="77777777" w:rsidR="001A7144" w:rsidRPr="00E54F8B" w:rsidRDefault="001A7144" w:rsidP="001A7144">
      <w:pPr>
        <w:spacing w:after="0" w:line="240" w:lineRule="auto"/>
        <w:contextualSpacing/>
        <w:jc w:val="both"/>
      </w:pPr>
    </w:p>
    <w:p w14:paraId="596B03D2" w14:textId="10BBF1FE" w:rsidR="005A4A10" w:rsidRPr="00E54F8B" w:rsidRDefault="006D4788" w:rsidP="001A7144">
      <w:pPr>
        <w:spacing w:after="0" w:line="240" w:lineRule="auto"/>
        <w:ind w:left="708"/>
        <w:contextualSpacing/>
        <w:jc w:val="both"/>
        <w:rPr>
          <w:sz w:val="20"/>
          <w:szCs w:val="20"/>
        </w:rPr>
      </w:pPr>
      <w:r w:rsidRPr="00E54F8B">
        <w:rPr>
          <w:sz w:val="20"/>
          <w:szCs w:val="20"/>
        </w:rPr>
        <w:t>i)</w:t>
      </w:r>
      <w:r w:rsidRPr="00E54F8B">
        <w:rPr>
          <w:b/>
          <w:bCs/>
          <w:sz w:val="20"/>
          <w:szCs w:val="20"/>
        </w:rPr>
        <w:t xml:space="preserve"> 2Q1 + 3Q2:</w:t>
      </w:r>
      <w:r w:rsidR="005A4A10" w:rsidRPr="00E54F8B">
        <w:rPr>
          <w:sz w:val="20"/>
          <w:szCs w:val="20"/>
        </w:rPr>
        <w:t xml:space="preserve"> 2 publicacións en revistas do </w:t>
      </w:r>
      <w:r w:rsidR="0092542C" w:rsidRPr="00E54F8B">
        <w:rPr>
          <w:sz w:val="20"/>
          <w:szCs w:val="20"/>
        </w:rPr>
        <w:t xml:space="preserve">primeiro </w:t>
      </w:r>
      <w:proofErr w:type="spellStart"/>
      <w:r w:rsidR="005A4A10" w:rsidRPr="00E54F8B">
        <w:rPr>
          <w:sz w:val="20"/>
          <w:szCs w:val="20"/>
        </w:rPr>
        <w:t>cuartilo</w:t>
      </w:r>
      <w:proofErr w:type="spellEnd"/>
      <w:r w:rsidR="005A4A10" w:rsidRPr="00E54F8B">
        <w:rPr>
          <w:sz w:val="20"/>
          <w:szCs w:val="20"/>
        </w:rPr>
        <w:t xml:space="preserve">, xunto con 3 no segundo </w:t>
      </w:r>
      <w:proofErr w:type="spellStart"/>
      <w:r w:rsidR="005A4A10" w:rsidRPr="00E54F8B">
        <w:rPr>
          <w:sz w:val="20"/>
          <w:szCs w:val="20"/>
        </w:rPr>
        <w:t>cuartilo</w:t>
      </w:r>
      <w:proofErr w:type="spellEnd"/>
      <w:r w:rsidR="005A4A10" w:rsidRPr="00E54F8B">
        <w:rPr>
          <w:sz w:val="20"/>
          <w:szCs w:val="20"/>
        </w:rPr>
        <w:t>.</w:t>
      </w:r>
    </w:p>
    <w:p w14:paraId="691E72DA" w14:textId="38CF755B" w:rsidR="006D4788" w:rsidRPr="00E54F8B" w:rsidRDefault="006D4788" w:rsidP="001A7144">
      <w:pPr>
        <w:spacing w:after="0" w:line="240" w:lineRule="auto"/>
        <w:ind w:left="708"/>
        <w:contextualSpacing/>
        <w:jc w:val="both"/>
        <w:rPr>
          <w:sz w:val="20"/>
          <w:szCs w:val="20"/>
        </w:rPr>
      </w:pPr>
      <w:proofErr w:type="spellStart"/>
      <w:r w:rsidRPr="00E54F8B">
        <w:rPr>
          <w:sz w:val="20"/>
          <w:szCs w:val="20"/>
        </w:rPr>
        <w:t>ii</w:t>
      </w:r>
      <w:proofErr w:type="spellEnd"/>
      <w:r w:rsidRPr="00E54F8B">
        <w:rPr>
          <w:sz w:val="20"/>
          <w:szCs w:val="20"/>
        </w:rPr>
        <w:t>)</w:t>
      </w:r>
      <w:r w:rsidRPr="00E54F8B">
        <w:rPr>
          <w:b/>
          <w:bCs/>
          <w:sz w:val="20"/>
          <w:szCs w:val="20"/>
        </w:rPr>
        <w:t xml:space="preserve"> 3Q1 + 1Q2 + 1Q3:</w:t>
      </w:r>
      <w:r w:rsidR="005A4A10" w:rsidRPr="00E54F8B">
        <w:rPr>
          <w:sz w:val="20"/>
          <w:szCs w:val="20"/>
        </w:rPr>
        <w:t xml:space="preserve"> 3 publicacións en revistas do primeiro </w:t>
      </w:r>
      <w:proofErr w:type="spellStart"/>
      <w:r w:rsidR="005A4A10" w:rsidRPr="00E54F8B">
        <w:rPr>
          <w:sz w:val="20"/>
          <w:szCs w:val="20"/>
        </w:rPr>
        <w:t>cuartilo</w:t>
      </w:r>
      <w:proofErr w:type="spellEnd"/>
      <w:r w:rsidR="005A4A10" w:rsidRPr="00E54F8B">
        <w:rPr>
          <w:sz w:val="20"/>
          <w:szCs w:val="20"/>
        </w:rPr>
        <w:t xml:space="preserve">, xunto cunha publicación no segundo </w:t>
      </w:r>
      <w:proofErr w:type="spellStart"/>
      <w:r w:rsidR="005A4A10" w:rsidRPr="00E54F8B">
        <w:rPr>
          <w:sz w:val="20"/>
          <w:szCs w:val="20"/>
        </w:rPr>
        <w:t>cuartilo</w:t>
      </w:r>
      <w:proofErr w:type="spellEnd"/>
      <w:r w:rsidR="005A4A10" w:rsidRPr="00E54F8B">
        <w:rPr>
          <w:sz w:val="20"/>
          <w:szCs w:val="20"/>
        </w:rPr>
        <w:t xml:space="preserve"> e outra no terceiro </w:t>
      </w:r>
      <w:proofErr w:type="spellStart"/>
      <w:r w:rsidR="005A4A10" w:rsidRPr="00E54F8B">
        <w:rPr>
          <w:sz w:val="20"/>
          <w:szCs w:val="20"/>
        </w:rPr>
        <w:t>cuartilo</w:t>
      </w:r>
      <w:proofErr w:type="spellEnd"/>
    </w:p>
    <w:p w14:paraId="1F92C4F8" w14:textId="67D5DA7C" w:rsidR="005A4A10" w:rsidRPr="00E54F8B" w:rsidRDefault="006D4788" w:rsidP="001A7144">
      <w:pPr>
        <w:spacing w:after="0" w:line="240" w:lineRule="auto"/>
        <w:ind w:left="708"/>
        <w:contextualSpacing/>
        <w:jc w:val="both"/>
        <w:rPr>
          <w:sz w:val="20"/>
          <w:szCs w:val="20"/>
        </w:rPr>
      </w:pPr>
      <w:proofErr w:type="spellStart"/>
      <w:r w:rsidRPr="00E54F8B">
        <w:rPr>
          <w:sz w:val="20"/>
          <w:szCs w:val="20"/>
        </w:rPr>
        <w:t>iii</w:t>
      </w:r>
      <w:proofErr w:type="spellEnd"/>
      <w:r w:rsidRPr="00E54F8B">
        <w:rPr>
          <w:sz w:val="20"/>
          <w:szCs w:val="20"/>
        </w:rPr>
        <w:t>)</w:t>
      </w:r>
      <w:r w:rsidRPr="00E54F8B">
        <w:rPr>
          <w:b/>
          <w:bCs/>
          <w:sz w:val="20"/>
          <w:szCs w:val="20"/>
        </w:rPr>
        <w:t xml:space="preserve"> 4Q1 +</w:t>
      </w:r>
      <w:r w:rsidR="00797201" w:rsidRPr="00E54F8B">
        <w:rPr>
          <w:b/>
          <w:bCs/>
          <w:sz w:val="20"/>
          <w:szCs w:val="20"/>
        </w:rPr>
        <w:t xml:space="preserve"> 1Q3 ou Q4</w:t>
      </w:r>
      <w:r w:rsidRPr="00E54F8B">
        <w:rPr>
          <w:b/>
          <w:bCs/>
          <w:sz w:val="20"/>
          <w:szCs w:val="20"/>
        </w:rPr>
        <w:t>:</w:t>
      </w:r>
      <w:r w:rsidR="005A4A10" w:rsidRPr="00E54F8B">
        <w:rPr>
          <w:sz w:val="20"/>
          <w:szCs w:val="20"/>
        </w:rPr>
        <w:t xml:space="preserve"> 4 publicacións en revistas do primeiro </w:t>
      </w:r>
      <w:proofErr w:type="spellStart"/>
      <w:r w:rsidR="005A4A10" w:rsidRPr="00E54F8B">
        <w:rPr>
          <w:sz w:val="20"/>
          <w:szCs w:val="20"/>
        </w:rPr>
        <w:t>cuartilo</w:t>
      </w:r>
      <w:proofErr w:type="spellEnd"/>
      <w:r w:rsidR="005A4A10" w:rsidRPr="00E54F8B">
        <w:rPr>
          <w:sz w:val="20"/>
          <w:szCs w:val="20"/>
        </w:rPr>
        <w:t xml:space="preserve">, xunto con outra nun dos </w:t>
      </w:r>
      <w:proofErr w:type="spellStart"/>
      <w:r w:rsidR="005A4A10" w:rsidRPr="00E54F8B">
        <w:rPr>
          <w:sz w:val="20"/>
          <w:szCs w:val="20"/>
        </w:rPr>
        <w:t>cuartilos</w:t>
      </w:r>
      <w:proofErr w:type="spellEnd"/>
      <w:r w:rsidR="005A4A10" w:rsidRPr="00E54F8B">
        <w:rPr>
          <w:sz w:val="20"/>
          <w:szCs w:val="20"/>
        </w:rPr>
        <w:t xml:space="preserve"> inferiores.</w:t>
      </w:r>
    </w:p>
    <w:p w14:paraId="6871B0CB" w14:textId="4BDFE9D6" w:rsidR="00C35846" w:rsidRPr="00E54F8B" w:rsidRDefault="00C35846" w:rsidP="001A7144">
      <w:pPr>
        <w:spacing w:after="0" w:line="240" w:lineRule="auto"/>
        <w:contextualSpacing/>
        <w:jc w:val="both"/>
      </w:pPr>
    </w:p>
    <w:tbl>
      <w:tblPr>
        <w:tblStyle w:val="Tablaconcuadrcula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7908"/>
      </w:tblGrid>
      <w:tr w:rsidR="00A13019" w:rsidRPr="00E54F8B" w14:paraId="00D69E0A" w14:textId="77777777" w:rsidTr="007134F5">
        <w:tc>
          <w:tcPr>
            <w:tcW w:w="592" w:type="dxa"/>
          </w:tcPr>
          <w:p w14:paraId="7350BDE6" w14:textId="63C1A174" w:rsidR="00A13019" w:rsidRPr="00E54F8B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1.-</w:t>
            </w:r>
          </w:p>
        </w:tc>
        <w:tc>
          <w:tcPr>
            <w:tcW w:w="7908" w:type="dxa"/>
          </w:tcPr>
          <w:p w14:paraId="7071C3B5" w14:textId="77777777" w:rsidR="00A13019" w:rsidRPr="00E54F8B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Revista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144965725"/>
                <w:placeholder>
                  <w:docPart w:val="3F728324EA904E90BE53B2447FAA89B4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576DFAC7" w14:textId="77777777" w:rsidR="00A13019" w:rsidRPr="00E54F8B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utores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3997353"/>
                <w:placeholder>
                  <w:docPart w:val="3F728324EA904E90BE53B2447FAA89B4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3306C86C" w14:textId="04460EAF" w:rsidR="00A13019" w:rsidRPr="00E54F8B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Título do artig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1131827378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0E9888CE" w14:textId="0CC50D59" w:rsidR="00A13019" w:rsidRPr="00E54F8B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693723403"/>
                <w:placeholder>
                  <w:docPart w:val="5D429A489FF64DB4B255013A26ABFC1C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3FF53073" w14:textId="3C59DAC0" w:rsidR="00A13019" w:rsidRPr="00E54F8B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Volume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586922019"/>
                <w:placeholder>
                  <w:docPart w:val="D4B74B63BD0D4D53B20D73BEC485B7ED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5381F44A" w14:textId="3C507189" w:rsidR="00A13019" w:rsidRPr="00E54F8B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Páxinas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86260800"/>
                <w:placeholder>
                  <w:docPart w:val="D4B74B63BD0D4D53B20D73BEC485B7ED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2A1990C7" w14:textId="77777777" w:rsidR="000C4556" w:rsidRPr="009F692A" w:rsidRDefault="000C4556" w:rsidP="000C4556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01302885"/>
                <w:placeholder>
                  <w:docPart w:val="39EA294ECF354BB9862D3379F0D145F1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605418F4" w14:textId="57DB832C" w:rsidR="00A13019" w:rsidRPr="00E54F8B" w:rsidRDefault="00A13019" w:rsidP="000C455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Factor de impacto no 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958024783"/>
                <w:placeholder>
                  <w:docPart w:val="363F66BF19DC4FAE957DD906018E4053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74EA8AD4" w14:textId="77777777" w:rsidR="00A13019" w:rsidRPr="00E54F8B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Categoría JCR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854308124"/>
                <w:placeholder>
                  <w:docPart w:val="D2795106A3874CBF9552F3FABE3A4736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555A00C7" w14:textId="2B587C49" w:rsidR="003D3C12" w:rsidRPr="00E54F8B" w:rsidRDefault="00EF1031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Cuartil</w:t>
            </w:r>
            <w:proofErr w:type="spellEnd"/>
            <w:r w:rsidR="003D3C12"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do JCR no 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732426967"/>
                <w:placeholder>
                  <w:docPart w:val="F9DB71B0322E4EE8A0AAA42FFBEB9328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="003D3C12"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Seleccione un elemento.</w:t>
                </w:r>
              </w:sdtContent>
            </w:sdt>
          </w:p>
          <w:p w14:paraId="2D3C640A" w14:textId="506C3BBC" w:rsidR="00A13019" w:rsidRPr="00E54F8B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  <w:tr w:rsidR="006D4788" w:rsidRPr="00E54F8B" w14:paraId="1C8BF3C1" w14:textId="77777777" w:rsidTr="007134F5">
        <w:tc>
          <w:tcPr>
            <w:tcW w:w="592" w:type="dxa"/>
          </w:tcPr>
          <w:p w14:paraId="51538F44" w14:textId="69E4F18A" w:rsidR="006D4788" w:rsidRPr="00E54F8B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2.-</w:t>
            </w:r>
          </w:p>
        </w:tc>
        <w:tc>
          <w:tcPr>
            <w:tcW w:w="7908" w:type="dxa"/>
          </w:tcPr>
          <w:p w14:paraId="40C31869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Revista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234786298"/>
                <w:placeholder>
                  <w:docPart w:val="08129366ABB3427697A3C621C9931D68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178C4419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utores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374696282"/>
                <w:placeholder>
                  <w:docPart w:val="08129366ABB3427697A3C621C9931D68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7B1D1F49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lastRenderedPageBreak/>
              <w:t xml:space="preserve">Título do artig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1441800753"/>
                <w:placeholder>
                  <w:docPart w:val="15F3428DF98145B4BA5EE11C5113216F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27463A2B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290510894"/>
                <w:placeholder>
                  <w:docPart w:val="0CE4A6C164CC4B4D9F86B58632F9AD5C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4C3246D5" w14:textId="5E29DD81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Volume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54475392"/>
                <w:placeholder>
                  <w:docPart w:val="998456A3EF564DCB880AFFFCEF8AB308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3FD43099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Páxinas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946894317"/>
                <w:placeholder>
                  <w:docPart w:val="998456A3EF564DCB880AFFFCEF8AB308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05158173" w14:textId="77777777" w:rsidR="000C4556" w:rsidRPr="009F692A" w:rsidRDefault="000C4556" w:rsidP="000C4556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914899147"/>
                <w:placeholder>
                  <w:docPart w:val="B0C15018EDA04D7E9758DAA9167DC4EE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4A59218B" w14:textId="1E5729EF" w:rsidR="0039629E" w:rsidRPr="00E54F8B" w:rsidRDefault="0039629E" w:rsidP="000C455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Factor de impacto no 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665668237"/>
                <w:placeholder>
                  <w:docPart w:val="4EA3DF055B2D4291B1A7DD791CF2280F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5868A1AB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Categoría JCR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064946800"/>
                <w:placeholder>
                  <w:docPart w:val="0A2158A667134465B4246D09C11A0D70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28846BF2" w14:textId="585F75E7" w:rsidR="006D4788" w:rsidRPr="00E54F8B" w:rsidRDefault="00EF1031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C</w:t>
            </w:r>
            <w:r w:rsidR="0039629E"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uartil</w:t>
            </w:r>
            <w:proofErr w:type="spellEnd"/>
            <w:r w:rsidR="0039629E"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do JCR no 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840572321"/>
                <w:placeholder>
                  <w:docPart w:val="592F342010F9466AB3A41C2F064579CA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="0039629E"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Seleccione un elemento.</w:t>
                </w:r>
              </w:sdtContent>
            </w:sdt>
          </w:p>
          <w:p w14:paraId="0DAC0D6E" w14:textId="7287A204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D4788" w:rsidRPr="00E54F8B" w14:paraId="16992FDD" w14:textId="77777777" w:rsidTr="007134F5">
        <w:tc>
          <w:tcPr>
            <w:tcW w:w="592" w:type="dxa"/>
          </w:tcPr>
          <w:p w14:paraId="39ABA4F0" w14:textId="078E1232" w:rsidR="006D4788" w:rsidRPr="00E54F8B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lastRenderedPageBreak/>
              <w:t>3.-</w:t>
            </w:r>
          </w:p>
        </w:tc>
        <w:tc>
          <w:tcPr>
            <w:tcW w:w="7908" w:type="dxa"/>
          </w:tcPr>
          <w:p w14:paraId="3D8D23AF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Revista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140695349"/>
                <w:placeholder>
                  <w:docPart w:val="34BF5E49447D4AF9A68007CADCE922AF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6A9EC491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utores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871382775"/>
                <w:placeholder>
                  <w:docPart w:val="34BF5E49447D4AF9A68007CADCE922AF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67E7E044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Título do artig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-551698089"/>
                <w:placeholder>
                  <w:docPart w:val="689B82D7354C48938C4280D0EA712A26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459378A1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999333300"/>
                <w:placeholder>
                  <w:docPart w:val="8F46D92A18A84FD1A95B51CFC82867E8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45878FDB" w14:textId="002C3E2C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Volume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315874776"/>
                <w:placeholder>
                  <w:docPart w:val="FB6B1195019642BC8C14E6DF67B187B2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7CA69674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Páxinas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695379629"/>
                <w:placeholder>
                  <w:docPart w:val="FB6B1195019642BC8C14E6DF67B187B2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52B8C9F3" w14:textId="77777777" w:rsidR="000C4556" w:rsidRPr="009F692A" w:rsidRDefault="000C4556" w:rsidP="000C4556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568388218"/>
                <w:placeholder>
                  <w:docPart w:val="0EA4844CD96340068B9B9D12ADE0834C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1DE6CE70" w14:textId="7C187CF5" w:rsidR="0039629E" w:rsidRPr="00E54F8B" w:rsidRDefault="0039629E" w:rsidP="000C455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Factor de impacto no 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887262594"/>
                <w:placeholder>
                  <w:docPart w:val="C6320EDCDBC74BFEBDFE2E86FEF526E9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3A8A608D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Categoría JCR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817866972"/>
                <w:placeholder>
                  <w:docPart w:val="5B46F272AAA34D908EDE55198A0553C7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4BA7D1E6" w14:textId="70748490" w:rsidR="006D4788" w:rsidRPr="00E54F8B" w:rsidRDefault="00EF1031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Cuartil</w:t>
            </w:r>
            <w:proofErr w:type="spellEnd"/>
            <w:r w:rsidR="0039629E"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JCR no 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62297164"/>
                <w:placeholder>
                  <w:docPart w:val="C94C79E15F894225BC5645BBFFC7DC9C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="0039629E"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Seleccione un elemento.</w:t>
                </w:r>
              </w:sdtContent>
            </w:sdt>
          </w:p>
          <w:p w14:paraId="08E364A8" w14:textId="69A6CE19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D4788" w:rsidRPr="00E54F8B" w14:paraId="0ADB6592" w14:textId="77777777" w:rsidTr="007134F5">
        <w:tc>
          <w:tcPr>
            <w:tcW w:w="592" w:type="dxa"/>
          </w:tcPr>
          <w:p w14:paraId="0DCDF8EC" w14:textId="31C8068B" w:rsidR="006D4788" w:rsidRPr="00E54F8B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4.-</w:t>
            </w:r>
          </w:p>
        </w:tc>
        <w:tc>
          <w:tcPr>
            <w:tcW w:w="7908" w:type="dxa"/>
          </w:tcPr>
          <w:p w14:paraId="65D6D9E9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Revista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167984341"/>
                <w:placeholder>
                  <w:docPart w:val="03907524A1764C5B83AC6A56471D5388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7E72A073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utores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397088908"/>
                <w:placeholder>
                  <w:docPart w:val="03907524A1764C5B83AC6A56471D5388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0E824FB2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Título do artig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-2121143408"/>
                <w:placeholder>
                  <w:docPart w:val="C9367AC2559B40369B78A877D4DAC6EA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38381324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465615669"/>
                <w:placeholder>
                  <w:docPart w:val="6C8962C570C2425EBC34398A3A5D9C38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5A431DC0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Volume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452631211"/>
                <w:placeholder>
                  <w:docPart w:val="FC6C1750363D432EAFC9E4E8686C5622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5BD92823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Páxinas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984273424"/>
                <w:placeholder>
                  <w:docPart w:val="FC6C1750363D432EAFC9E4E8686C5622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25AFF095" w14:textId="77777777" w:rsidR="000C4556" w:rsidRPr="009F692A" w:rsidRDefault="000C4556" w:rsidP="000C4556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526936838"/>
                <w:placeholder>
                  <w:docPart w:val="0385C6EDFCE0402DAE581CE1772B0FEB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34E5BB4E" w14:textId="1834D448" w:rsidR="0039629E" w:rsidRPr="00E54F8B" w:rsidRDefault="0039629E" w:rsidP="000C455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Factor de impacto no 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2057149481"/>
                <w:placeholder>
                  <w:docPart w:val="3B7CAB725D76411991B2986E6B38C220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6C4F6B16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Categoría JCR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835909077"/>
                <w:placeholder>
                  <w:docPart w:val="3ADE78BCB2FA4A8DA3752322936A28F6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4EA58C97" w14:textId="7A9DE8B4" w:rsidR="006D4788" w:rsidRPr="00E54F8B" w:rsidRDefault="00EF1031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C</w:t>
            </w:r>
            <w:r w:rsidR="0039629E"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uartil</w:t>
            </w:r>
            <w:proofErr w:type="spellEnd"/>
            <w:r w:rsidR="0039629E"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do JCR no 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23710569"/>
                <w:placeholder>
                  <w:docPart w:val="4005ABB52584481A915AB47EAC386016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="0039629E"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Seleccione un elemento.</w:t>
                </w:r>
              </w:sdtContent>
            </w:sdt>
          </w:p>
          <w:p w14:paraId="31D31BB9" w14:textId="3DCC1D55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D4788" w:rsidRPr="00E54F8B" w14:paraId="0612F939" w14:textId="77777777" w:rsidTr="007134F5">
        <w:tc>
          <w:tcPr>
            <w:tcW w:w="592" w:type="dxa"/>
          </w:tcPr>
          <w:p w14:paraId="3151DA6A" w14:textId="305A3B4C" w:rsidR="006D4788" w:rsidRPr="00E54F8B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5.-</w:t>
            </w:r>
          </w:p>
        </w:tc>
        <w:tc>
          <w:tcPr>
            <w:tcW w:w="7908" w:type="dxa"/>
          </w:tcPr>
          <w:p w14:paraId="3115C469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Revista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576558012"/>
                <w:placeholder>
                  <w:docPart w:val="C4FAAB5252174ED2B6AC12FB097DF397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2B1CC5DD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utores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328979319"/>
                <w:placeholder>
                  <w:docPart w:val="C4FAAB5252174ED2B6AC12FB097DF397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09DF8156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Título do artig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-555243397"/>
                <w:placeholder>
                  <w:docPart w:val="32B77D2C1E3943BDBBF8A9206C2B30A5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5E716FBF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945771427"/>
                <w:placeholder>
                  <w:docPart w:val="6F4F06736D314C8397DFA484FF21A65E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40D8D25F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Volume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127702532"/>
                <w:placeholder>
                  <w:docPart w:val="2F107A607A8B496D93B17FC481232E0A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590B5423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Páxinas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17683156"/>
                <w:placeholder>
                  <w:docPart w:val="2F107A607A8B496D93B17FC481232E0A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00445566" w14:textId="77777777" w:rsidR="000C4556" w:rsidRPr="009F692A" w:rsidRDefault="000C4556" w:rsidP="000C4556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2072002910"/>
                <w:placeholder>
                  <w:docPart w:val="BB2BA80A6113442BB5B6CB9ACFEB5BDC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22A7A373" w14:textId="488B17D3" w:rsidR="0039629E" w:rsidRPr="00E54F8B" w:rsidRDefault="0039629E" w:rsidP="000C455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Factor de impacto no 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955862335"/>
                <w:placeholder>
                  <w:docPart w:val="95792DD6B0F64F5B84B7F46BB2FB5E78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1436395D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Categoría JCR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623063809"/>
                <w:placeholder>
                  <w:docPart w:val="194B381A3B6743DF95207DAACD916807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08EBAD8A" w14:textId="16F5395B" w:rsidR="006D4788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Cuartil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JCR no 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119652752"/>
                <w:placeholder>
                  <w:docPart w:val="580CCB1CB28C4F939F617DEBBCE5FDA9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Seleccione un elemento.</w:t>
                </w:r>
              </w:sdtContent>
            </w:sdt>
          </w:p>
          <w:p w14:paraId="2C34F11F" w14:textId="7F435C4E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342F4024" w14:textId="44F8CB5A" w:rsidR="006D4788" w:rsidRPr="00E54F8B" w:rsidRDefault="006D4788" w:rsidP="001A7144">
      <w:pPr>
        <w:spacing w:after="0" w:line="240" w:lineRule="auto"/>
        <w:contextualSpacing/>
        <w:jc w:val="both"/>
      </w:pPr>
    </w:p>
    <w:p w14:paraId="437D8F7F" w14:textId="77777777" w:rsidR="00C35846" w:rsidRPr="00E54F8B" w:rsidRDefault="00C35846" w:rsidP="001A7144">
      <w:pPr>
        <w:spacing w:after="0" w:line="240" w:lineRule="auto"/>
        <w:contextualSpacing/>
        <w:jc w:val="both"/>
      </w:pPr>
    </w:p>
    <w:p w14:paraId="03ABD61F" w14:textId="77AFA308" w:rsidR="002F1B59" w:rsidRPr="00E54F8B" w:rsidRDefault="002F1B59" w:rsidP="00586F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76" w:lineRule="auto"/>
        <w:contextualSpacing/>
        <w:jc w:val="both"/>
        <w:rPr>
          <w:sz w:val="24"/>
          <w:szCs w:val="24"/>
        </w:rPr>
      </w:pPr>
      <w:r w:rsidRPr="00E54F8B">
        <w:rPr>
          <w:b/>
          <w:bCs/>
          <w:sz w:val="24"/>
          <w:szCs w:val="24"/>
        </w:rPr>
        <w:t xml:space="preserve">DECLARA </w:t>
      </w:r>
      <w:r w:rsidRPr="00E54F8B">
        <w:rPr>
          <w:sz w:val="24"/>
          <w:szCs w:val="24"/>
        </w:rPr>
        <w:t xml:space="preserve">que </w:t>
      </w:r>
      <w:proofErr w:type="spellStart"/>
      <w:r w:rsidRPr="00E54F8B">
        <w:rPr>
          <w:sz w:val="24"/>
          <w:szCs w:val="24"/>
        </w:rPr>
        <w:t>cumpren</w:t>
      </w:r>
      <w:proofErr w:type="spellEnd"/>
      <w:r w:rsidRPr="00E54F8B">
        <w:rPr>
          <w:sz w:val="24"/>
          <w:szCs w:val="24"/>
        </w:rPr>
        <w:t xml:space="preserve"> un dos requisitos para ser </w:t>
      </w:r>
      <w:r w:rsidRPr="00E54F8B">
        <w:rPr>
          <w:b/>
          <w:bCs/>
          <w:sz w:val="24"/>
          <w:szCs w:val="24"/>
        </w:rPr>
        <w:t xml:space="preserve">codirector dunha tese </w:t>
      </w:r>
      <w:r w:rsidRPr="00E54F8B">
        <w:rPr>
          <w:sz w:val="24"/>
          <w:szCs w:val="24"/>
        </w:rPr>
        <w:t xml:space="preserve">de doutoramento segundo o Regulamento de Estudos de Doutoramento da UDC (marque a(s) </w:t>
      </w:r>
      <w:proofErr w:type="spellStart"/>
      <w:r w:rsidRPr="00E54F8B">
        <w:rPr>
          <w:sz w:val="24"/>
          <w:szCs w:val="24"/>
        </w:rPr>
        <w:t>casilla</w:t>
      </w:r>
      <w:proofErr w:type="spellEnd"/>
      <w:r w:rsidRPr="00E54F8B">
        <w:rPr>
          <w:sz w:val="24"/>
          <w:szCs w:val="24"/>
        </w:rPr>
        <w:t xml:space="preserve">(s) que correspondan, </w:t>
      </w:r>
      <w:r w:rsidR="00586F9E" w:rsidRPr="00E54F8B">
        <w:rPr>
          <w:b/>
          <w:bCs/>
          <w:sz w:val="24"/>
          <w:szCs w:val="24"/>
          <w:u w:val="single"/>
        </w:rPr>
        <w:t>SE NON CUMPREN OS REQUISITOS ANTERIORES</w:t>
      </w:r>
      <w:r w:rsidRPr="00E54F8B">
        <w:rPr>
          <w:sz w:val="24"/>
          <w:szCs w:val="24"/>
        </w:rPr>
        <w:t>)</w:t>
      </w:r>
    </w:p>
    <w:p w14:paraId="653EA059" w14:textId="77777777" w:rsidR="001A7144" w:rsidRPr="00E54F8B" w:rsidRDefault="001A7144" w:rsidP="001A7144">
      <w:pPr>
        <w:shd w:val="clear" w:color="auto" w:fill="FFFFFF" w:themeFill="background1"/>
        <w:spacing w:after="0" w:line="240" w:lineRule="auto"/>
        <w:contextualSpacing/>
        <w:jc w:val="both"/>
      </w:pPr>
    </w:p>
    <w:p w14:paraId="2B2BC949" w14:textId="10C1453A" w:rsidR="005360FC" w:rsidRPr="00E54F8B" w:rsidRDefault="00E151A5" w:rsidP="001A7144">
      <w:pPr>
        <w:shd w:val="clear" w:color="auto" w:fill="FFFFFF" w:themeFill="background1"/>
        <w:spacing w:after="0" w:line="240" w:lineRule="auto"/>
        <w:contextualSpacing/>
      </w:pPr>
      <w:sdt>
        <w:sdtPr>
          <w:id w:val="-7452626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13FA" w:rsidRPr="00E54F8B">
            <w:rPr>
              <w:rFonts w:ascii="MS Gothic" w:eastAsia="MS Gothic" w:hAnsi="MS Gothic"/>
            </w:rPr>
            <w:t xml:space="preserve">☐ </w:t>
          </w:r>
        </w:sdtContent>
      </w:sdt>
      <w:r w:rsidR="002F1B59" w:rsidRPr="00E54F8B">
        <w:t xml:space="preserve">Ter sido, nos últimos 6 anos, o investigador principal dun proxecto financiado </w:t>
      </w:r>
      <w:r w:rsidR="00716CBC" w:rsidRPr="00E54F8B">
        <w:t>mediante unha convocatoria pública competitiva para investigación (excluíndo proxectos de convocatorias universitarias).</w:t>
      </w:r>
    </w:p>
    <w:p w14:paraId="5AD6EE4C" w14:textId="43EAF685" w:rsidR="00716CBC" w:rsidRPr="00E54F8B" w:rsidRDefault="00716CBC" w:rsidP="00F613FA">
      <w:pPr>
        <w:spacing w:after="0" w:line="240" w:lineRule="auto"/>
        <w:ind w:left="708"/>
        <w:contextualSpacing/>
        <w:rPr>
          <w:sz w:val="20"/>
          <w:szCs w:val="20"/>
        </w:rPr>
      </w:pPr>
      <w:r w:rsidRPr="00E54F8B">
        <w:rPr>
          <w:b/>
          <w:bCs/>
          <w:sz w:val="20"/>
          <w:szCs w:val="20"/>
        </w:rPr>
        <w:t xml:space="preserve">Título do proxecto: </w:t>
      </w:r>
      <w:sdt>
        <w:sdtPr>
          <w:rPr>
            <w:sz w:val="20"/>
            <w:szCs w:val="20"/>
          </w:rPr>
          <w:id w:val="-549390676"/>
          <w:placeholder>
            <w:docPart w:val="DefaultPlaceholder_-1854013440"/>
          </w:placeholder>
          <w:showingPlcHdr/>
        </w:sdtPr>
        <w:sdtEndPr/>
        <w:sdtContent>
          <w:r w:rsidR="00586F9E" w:rsidRPr="00E54F8B">
            <w:rPr>
              <w:rStyle w:val="Textodelmarcadordeposicin"/>
              <w:sz w:val="20"/>
              <w:szCs w:val="20"/>
            </w:rPr>
            <w:t>Fai clic ou pulsa aquí para introducir texto.</w:t>
          </w:r>
        </w:sdtContent>
      </w:sdt>
    </w:p>
    <w:p w14:paraId="337CC118" w14:textId="08FBD58E" w:rsidR="00716CBC" w:rsidRPr="00E54F8B" w:rsidRDefault="00716CBC" w:rsidP="00F613FA">
      <w:pPr>
        <w:spacing w:after="0" w:line="240" w:lineRule="auto"/>
        <w:ind w:left="708"/>
        <w:contextualSpacing/>
        <w:rPr>
          <w:sz w:val="20"/>
          <w:szCs w:val="20"/>
        </w:rPr>
      </w:pPr>
      <w:r w:rsidRPr="00E54F8B">
        <w:rPr>
          <w:b/>
          <w:bCs/>
          <w:sz w:val="20"/>
          <w:szCs w:val="20"/>
        </w:rPr>
        <w:t xml:space="preserve">Código: </w:t>
      </w:r>
      <w:sdt>
        <w:sdtPr>
          <w:rPr>
            <w:sz w:val="20"/>
            <w:szCs w:val="20"/>
          </w:rPr>
          <w:id w:val="1879734273"/>
          <w:placeholder>
            <w:docPart w:val="DefaultPlaceholder_-1854013440"/>
          </w:placeholder>
          <w:showingPlcHdr/>
        </w:sdtPr>
        <w:sdtEndPr/>
        <w:sdtContent>
          <w:r w:rsidR="00586F9E" w:rsidRPr="00E54F8B">
            <w:rPr>
              <w:rStyle w:val="Textodelmarcadordeposicin"/>
              <w:sz w:val="20"/>
              <w:szCs w:val="20"/>
            </w:rPr>
            <w:t>Fai clic ou pulsa aquí para introducir texto.</w:t>
          </w:r>
        </w:sdtContent>
      </w:sdt>
    </w:p>
    <w:p w14:paraId="003515B6" w14:textId="2E77D77F" w:rsidR="00716CBC" w:rsidRPr="00E54F8B" w:rsidRDefault="00716CBC" w:rsidP="00F613FA">
      <w:pPr>
        <w:spacing w:after="0" w:line="240" w:lineRule="auto"/>
        <w:ind w:left="708"/>
        <w:contextualSpacing/>
        <w:rPr>
          <w:sz w:val="20"/>
          <w:szCs w:val="20"/>
        </w:rPr>
      </w:pPr>
      <w:r w:rsidRPr="00E54F8B">
        <w:rPr>
          <w:b/>
          <w:bCs/>
          <w:sz w:val="20"/>
          <w:szCs w:val="20"/>
        </w:rPr>
        <w:t xml:space="preserve">Entidade </w:t>
      </w:r>
      <w:proofErr w:type="spellStart"/>
      <w:r w:rsidRPr="00E54F8B">
        <w:rPr>
          <w:b/>
          <w:bCs/>
          <w:sz w:val="20"/>
          <w:szCs w:val="20"/>
        </w:rPr>
        <w:t>financiadora</w:t>
      </w:r>
      <w:proofErr w:type="spellEnd"/>
      <w:r w:rsidRPr="00E54F8B">
        <w:rPr>
          <w:b/>
          <w:bCs/>
          <w:sz w:val="20"/>
          <w:szCs w:val="20"/>
        </w:rPr>
        <w:t xml:space="preserve">: </w:t>
      </w:r>
      <w:sdt>
        <w:sdtPr>
          <w:rPr>
            <w:sz w:val="20"/>
            <w:szCs w:val="20"/>
          </w:rPr>
          <w:id w:val="848600393"/>
          <w:placeholder>
            <w:docPart w:val="DefaultPlaceholder_-1854013440"/>
          </w:placeholder>
          <w:showingPlcHdr/>
        </w:sdtPr>
        <w:sdtEndPr/>
        <w:sdtContent>
          <w:r w:rsidR="00586F9E" w:rsidRPr="00E54F8B">
            <w:rPr>
              <w:rStyle w:val="Textodelmarcadordeposicin"/>
              <w:sz w:val="20"/>
              <w:szCs w:val="20"/>
            </w:rPr>
            <w:t>Fai clic ou pulsa aquí para introducir texto.</w:t>
          </w:r>
        </w:sdtContent>
      </w:sdt>
    </w:p>
    <w:p w14:paraId="76AB2108" w14:textId="743C10EB" w:rsidR="00716CBC" w:rsidRPr="00E54F8B" w:rsidRDefault="00716CBC" w:rsidP="00F613FA">
      <w:pPr>
        <w:spacing w:after="0" w:line="240" w:lineRule="auto"/>
        <w:ind w:left="708"/>
        <w:contextualSpacing/>
        <w:rPr>
          <w:sz w:val="20"/>
          <w:szCs w:val="20"/>
        </w:rPr>
      </w:pPr>
      <w:r w:rsidRPr="00E54F8B">
        <w:rPr>
          <w:b/>
          <w:bCs/>
          <w:sz w:val="20"/>
          <w:szCs w:val="20"/>
        </w:rPr>
        <w:lastRenderedPageBreak/>
        <w:t xml:space="preserve">Data de finalización do proxecto: </w:t>
      </w:r>
      <w:sdt>
        <w:sdtPr>
          <w:rPr>
            <w:sz w:val="20"/>
            <w:szCs w:val="20"/>
          </w:rPr>
          <w:id w:val="2007234082"/>
          <w:placeholder>
            <w:docPart w:val="DefaultPlaceholder_-1854013440"/>
          </w:placeholder>
          <w:showingPlcHdr/>
        </w:sdtPr>
        <w:sdtEndPr/>
        <w:sdtContent>
          <w:r w:rsidR="00F613FA" w:rsidRPr="00E54F8B">
            <w:rPr>
              <w:rStyle w:val="Textodelmarcadordeposicin"/>
              <w:sz w:val="20"/>
              <w:szCs w:val="20"/>
            </w:rPr>
            <w:t>Fai clic ou pulsa aquí para introducir texto.</w:t>
          </w:r>
        </w:sdtContent>
      </w:sdt>
    </w:p>
    <w:p w14:paraId="046B12EA" w14:textId="77777777" w:rsidR="00F613FA" w:rsidRPr="00E54F8B" w:rsidRDefault="00F613FA" w:rsidP="001A7144">
      <w:pPr>
        <w:spacing w:after="0" w:line="240" w:lineRule="auto"/>
        <w:contextualSpacing/>
      </w:pPr>
    </w:p>
    <w:p w14:paraId="3F682DC8" w14:textId="77777777" w:rsidR="003D3C12" w:rsidRPr="00E54F8B" w:rsidRDefault="003D3C12" w:rsidP="001A7144">
      <w:pPr>
        <w:spacing w:after="0" w:line="240" w:lineRule="auto"/>
        <w:contextualSpacing/>
      </w:pPr>
    </w:p>
    <w:p w14:paraId="1C9BACD6" w14:textId="6E1F5968" w:rsidR="00716CBC" w:rsidRPr="00E54F8B" w:rsidRDefault="00E151A5" w:rsidP="001A7144">
      <w:pPr>
        <w:spacing w:after="0" w:line="240" w:lineRule="auto"/>
        <w:contextualSpacing/>
      </w:pPr>
      <w:sdt>
        <w:sdtPr>
          <w:id w:val="-20788156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13FA" w:rsidRPr="00E54F8B">
            <w:rPr>
              <w:rFonts w:ascii="MS Gothic" w:eastAsia="MS Gothic" w:hAnsi="MS Gothic"/>
            </w:rPr>
            <w:t xml:space="preserve">☐ </w:t>
          </w:r>
        </w:sdtContent>
      </w:sdt>
      <w:r w:rsidR="00716CBC" w:rsidRPr="00E54F8B">
        <w:t xml:space="preserve">Proporcionar proba de autoría ou coautoría, nos últimos 6 anos, de polo menos 3 publicacións </w:t>
      </w:r>
      <w:r w:rsidR="00E54F8B" w:rsidRPr="00E54F8B">
        <w:t xml:space="preserve">incluídas </w:t>
      </w:r>
      <w:r w:rsidR="00716CBC" w:rsidRPr="00E54F8B">
        <w:t xml:space="preserve">nos </w:t>
      </w:r>
      <w:proofErr w:type="spellStart"/>
      <w:r w:rsidR="00716CBC" w:rsidRPr="00E54F8B">
        <w:t>Journal</w:t>
      </w:r>
      <w:proofErr w:type="spellEnd"/>
      <w:r w:rsidR="00716CBC" w:rsidRPr="00E54F8B">
        <w:t xml:space="preserve"> </w:t>
      </w:r>
      <w:proofErr w:type="spellStart"/>
      <w:r w:rsidR="00716CBC" w:rsidRPr="00E54F8B">
        <w:t>Citation</w:t>
      </w:r>
      <w:proofErr w:type="spellEnd"/>
      <w:r w:rsidR="00716CBC" w:rsidRPr="00E54F8B">
        <w:t xml:space="preserve"> </w:t>
      </w:r>
      <w:proofErr w:type="spellStart"/>
      <w:r w:rsidR="00716CBC" w:rsidRPr="00E54F8B">
        <w:t>Reports</w:t>
      </w:r>
      <w:proofErr w:type="spellEnd"/>
      <w:r w:rsidR="00716CBC" w:rsidRPr="00E54F8B">
        <w:t xml:space="preserve"> (JCR). </w:t>
      </w:r>
    </w:p>
    <w:p w14:paraId="31C333CE" w14:textId="77777777" w:rsidR="00F613FA" w:rsidRPr="00E54F8B" w:rsidRDefault="00F613FA" w:rsidP="001A7144">
      <w:pPr>
        <w:spacing w:after="0" w:line="240" w:lineRule="auto"/>
        <w:contextualSpacing/>
      </w:pPr>
    </w:p>
    <w:tbl>
      <w:tblPr>
        <w:tblStyle w:val="Tablaconcuadrcula"/>
        <w:tblW w:w="6193" w:type="dxa"/>
        <w:tblInd w:w="5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5601"/>
      </w:tblGrid>
      <w:tr w:rsidR="00F613FA" w:rsidRPr="00E54F8B" w14:paraId="3E226867" w14:textId="77777777" w:rsidTr="007134F5">
        <w:tc>
          <w:tcPr>
            <w:tcW w:w="592" w:type="dxa"/>
          </w:tcPr>
          <w:p w14:paraId="5C12C703" w14:textId="77777777" w:rsidR="00F613FA" w:rsidRPr="00E54F8B" w:rsidRDefault="00F613FA" w:rsidP="00832AF2">
            <w:pPr>
              <w:contextualSpacing/>
              <w:jc w:val="both"/>
              <w:rPr>
                <w:b/>
                <w:bCs/>
                <w:sz w:val="20"/>
                <w:szCs w:val="20"/>
              </w:rPr>
            </w:pPr>
            <w:r w:rsidRPr="00E54F8B">
              <w:rPr>
                <w:b/>
                <w:bCs/>
                <w:sz w:val="20"/>
                <w:szCs w:val="20"/>
              </w:rPr>
              <w:t>1.-</w:t>
            </w:r>
          </w:p>
        </w:tc>
        <w:tc>
          <w:tcPr>
            <w:tcW w:w="5601" w:type="dxa"/>
          </w:tcPr>
          <w:p w14:paraId="435EA047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Revista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566791101"/>
                <w:placeholder>
                  <w:docPart w:val="5A7E539DC24642538634B7FEFE8B2131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2037A128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utores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922605184"/>
                <w:placeholder>
                  <w:docPart w:val="5A7E539DC24642538634B7FEFE8B2131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112E3B73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Título do artig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1568305194"/>
                <w:placeholder>
                  <w:docPart w:val="9FB22085E6DD425DAD2A40D469CA517D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35AB5BEE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595128271"/>
                <w:placeholder>
                  <w:docPart w:val="DA24EB44A5304D38AA7BE7C98CF99487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09F2994C" w14:textId="68DAF831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Volume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534640626"/>
                <w:placeholder>
                  <w:docPart w:val="EC51F461CF9B4425A9193AB70A6D0380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3AEFB84D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Páxinas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66246293"/>
                <w:placeholder>
                  <w:docPart w:val="EC51F461CF9B4425A9193AB70A6D0380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0830232D" w14:textId="77777777" w:rsidR="000C4556" w:rsidRPr="009F692A" w:rsidRDefault="000C4556" w:rsidP="000C4556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909885640"/>
                <w:placeholder>
                  <w:docPart w:val="0E82DD7704E94BE8B8E5CEDBCBE8270D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197E2496" w14:textId="27866D34" w:rsidR="003D3C12" w:rsidRPr="00E54F8B" w:rsidRDefault="003D3C12" w:rsidP="000C455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Factor de impacto no 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2016881286"/>
                <w:placeholder>
                  <w:docPart w:val="297957D37D014C17A6FCDB7BC82B647C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174E5454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Categoría JCR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409995186"/>
                <w:placeholder>
                  <w:docPart w:val="90838DFC358E4A55B4CC3881E5D100C7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3854AED8" w14:textId="39CBDF55" w:rsidR="00F613FA" w:rsidRPr="00E54F8B" w:rsidRDefault="00EF1031" w:rsidP="003D3C12">
            <w:pPr>
              <w:contextualSpacing/>
              <w:jc w:val="both"/>
              <w:rPr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Cuartil</w:t>
            </w:r>
            <w:proofErr w:type="spellEnd"/>
            <w:r w:rsidR="003D3C12"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do JCR no 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336760032"/>
                <w:placeholder>
                  <w:docPart w:val="0340394C8DB24E7489231F120D18903D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="003D3C12"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Seleccione un elemento.</w:t>
                </w:r>
              </w:sdtContent>
            </w:sdt>
          </w:p>
          <w:p w14:paraId="23C455F5" w14:textId="77777777" w:rsidR="00F613FA" w:rsidRPr="00E54F8B" w:rsidRDefault="00F613FA" w:rsidP="00832AF2">
            <w:pPr>
              <w:contextualSpacing/>
              <w:jc w:val="both"/>
              <w:rPr>
                <w:sz w:val="20"/>
                <w:szCs w:val="20"/>
              </w:rPr>
            </w:pPr>
          </w:p>
        </w:tc>
      </w:tr>
      <w:tr w:rsidR="00F613FA" w:rsidRPr="00E54F8B" w14:paraId="2EE6F04E" w14:textId="77777777" w:rsidTr="007134F5">
        <w:tc>
          <w:tcPr>
            <w:tcW w:w="592" w:type="dxa"/>
          </w:tcPr>
          <w:p w14:paraId="490C0D6F" w14:textId="77777777" w:rsidR="00F613FA" w:rsidRPr="00E54F8B" w:rsidRDefault="00F613FA" w:rsidP="00832AF2">
            <w:pPr>
              <w:contextualSpacing/>
              <w:jc w:val="both"/>
              <w:rPr>
                <w:b/>
                <w:bCs/>
                <w:sz w:val="20"/>
                <w:szCs w:val="20"/>
              </w:rPr>
            </w:pPr>
            <w:r w:rsidRPr="00E54F8B">
              <w:rPr>
                <w:b/>
                <w:bCs/>
                <w:sz w:val="20"/>
                <w:szCs w:val="20"/>
              </w:rPr>
              <w:t>2.-</w:t>
            </w:r>
          </w:p>
        </w:tc>
        <w:tc>
          <w:tcPr>
            <w:tcW w:w="5601" w:type="dxa"/>
          </w:tcPr>
          <w:p w14:paraId="5CCB0840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Revista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260990203"/>
                <w:placeholder>
                  <w:docPart w:val="94572884BAD84805AB859FFFE7664A1E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740869F2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utores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542169480"/>
                <w:placeholder>
                  <w:docPart w:val="94572884BAD84805AB859FFFE7664A1E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01D55BEF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Título do artig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-1367129403"/>
                <w:placeholder>
                  <w:docPart w:val="74DF504511A34BF99A891517260616F3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71348C67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960871849"/>
                <w:placeholder>
                  <w:docPart w:val="0B77C525961945E9AEDE8DCB61B483A1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07FB4E8C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Volume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762785438"/>
                <w:placeholder>
                  <w:docPart w:val="3E1E3A3BDCAD440B801053EB8219A411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4F011678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Páxinas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715011412"/>
                <w:placeholder>
                  <w:docPart w:val="3E1E3A3BDCAD440B801053EB8219A411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40C969E7" w14:textId="77777777" w:rsidR="000C4556" w:rsidRPr="009F692A" w:rsidRDefault="000C4556" w:rsidP="000C4556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701550754"/>
                <w:placeholder>
                  <w:docPart w:val="07BB3ABCB77D40539E2E12D889249B27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77C7C99D" w14:textId="7CB94595" w:rsidR="003D3C12" w:rsidRPr="00E54F8B" w:rsidRDefault="003D3C12" w:rsidP="000C455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Factor de impacto no 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749242670"/>
                <w:placeholder>
                  <w:docPart w:val="9BA4BF64CD8E482498724094F9F5AC66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468E8BF0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Categoría JCR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8992583"/>
                <w:placeholder>
                  <w:docPart w:val="27FC402D7DA3458B9E4F2FD48595B65D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35F7B5F7" w14:textId="69BEF428" w:rsidR="00F613FA" w:rsidRPr="00E54F8B" w:rsidRDefault="00EF1031" w:rsidP="003D3C12">
            <w:pPr>
              <w:contextualSpacing/>
              <w:jc w:val="both"/>
              <w:rPr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C</w:t>
            </w:r>
            <w:r w:rsidR="003D3C12"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uartil</w:t>
            </w:r>
            <w:proofErr w:type="spellEnd"/>
            <w:r w:rsidR="003D3C12"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do JCR no 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081827800"/>
                <w:placeholder>
                  <w:docPart w:val="A41D6C13562C4AE5BF545095735FF172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="003D3C12"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Seleccione un elemento.</w:t>
                </w:r>
              </w:sdtContent>
            </w:sdt>
          </w:p>
          <w:p w14:paraId="7B0CA370" w14:textId="77777777" w:rsidR="00F613FA" w:rsidRPr="00E54F8B" w:rsidRDefault="00F613FA" w:rsidP="00832AF2">
            <w:pPr>
              <w:contextualSpacing/>
              <w:jc w:val="both"/>
              <w:rPr>
                <w:sz w:val="20"/>
                <w:szCs w:val="20"/>
              </w:rPr>
            </w:pPr>
          </w:p>
        </w:tc>
      </w:tr>
      <w:tr w:rsidR="00F613FA" w:rsidRPr="00E54F8B" w14:paraId="16A5BA0A" w14:textId="77777777" w:rsidTr="007134F5">
        <w:tc>
          <w:tcPr>
            <w:tcW w:w="592" w:type="dxa"/>
          </w:tcPr>
          <w:p w14:paraId="6C9DBA79" w14:textId="77777777" w:rsidR="00F613FA" w:rsidRPr="00E54F8B" w:rsidRDefault="00F613FA" w:rsidP="00832AF2">
            <w:pPr>
              <w:contextualSpacing/>
              <w:jc w:val="both"/>
              <w:rPr>
                <w:b/>
                <w:bCs/>
                <w:sz w:val="20"/>
                <w:szCs w:val="20"/>
              </w:rPr>
            </w:pPr>
            <w:r w:rsidRPr="00E54F8B">
              <w:rPr>
                <w:b/>
                <w:bCs/>
                <w:sz w:val="20"/>
                <w:szCs w:val="20"/>
              </w:rPr>
              <w:t>3.-</w:t>
            </w:r>
          </w:p>
        </w:tc>
        <w:tc>
          <w:tcPr>
            <w:tcW w:w="5601" w:type="dxa"/>
          </w:tcPr>
          <w:p w14:paraId="6F031D45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Revista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973736897"/>
                <w:placeholder>
                  <w:docPart w:val="972F7436C7794DD280F8F36A3CD6074E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6586C0B9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utores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65458880"/>
                <w:placeholder>
                  <w:docPart w:val="972F7436C7794DD280F8F36A3CD6074E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7D9C5F55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Título do artig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1789625706"/>
                <w:placeholder>
                  <w:docPart w:val="80E2468745324C28B9E32CB006BFAD51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73022FD2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804690233"/>
                <w:placeholder>
                  <w:docPart w:val="109A3E035FE046E0BA8BBE5056484ED8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35F17384" w14:textId="3E7D52B6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Volume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545607843"/>
                <w:placeholder>
                  <w:docPart w:val="36296B02717D4CAB86A62BA584686455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0AE95BE8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Páxinas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27166551"/>
                <w:placeholder>
                  <w:docPart w:val="36296B02717D4CAB86A62BA584686455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21AF15EC" w14:textId="77777777" w:rsidR="000C4556" w:rsidRPr="009F692A" w:rsidRDefault="000C4556" w:rsidP="000C4556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715273338"/>
                <w:placeholder>
                  <w:docPart w:val="99F39BD87AFB46C49F3D7180362D0415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35779BAA" w14:textId="2052BF17" w:rsidR="003D3C12" w:rsidRPr="00E54F8B" w:rsidRDefault="003D3C12" w:rsidP="000C455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Factor de impacto no 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2140716579"/>
                <w:placeholder>
                  <w:docPart w:val="E590EB38742545B6B4A65C934BE71DFD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489B8E11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Categoría JCR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37952704"/>
                <w:placeholder>
                  <w:docPart w:val="744363F30F8841C6BA9A04D2EC6991C5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7116E6EB" w14:textId="4BF52496" w:rsidR="00F613FA" w:rsidRPr="00E54F8B" w:rsidRDefault="00EF1031" w:rsidP="003D3C12">
            <w:pPr>
              <w:contextualSpacing/>
              <w:jc w:val="both"/>
              <w:rPr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Cuartil</w:t>
            </w:r>
            <w:proofErr w:type="spellEnd"/>
            <w:r w:rsidR="003D3C12"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JCR no 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236438914"/>
                <w:placeholder>
                  <w:docPart w:val="E2B6FA296A3F49FB8202752AD515C794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="003D3C12"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Seleccione un elemento.</w:t>
                </w:r>
              </w:sdtContent>
            </w:sdt>
          </w:p>
        </w:tc>
      </w:tr>
    </w:tbl>
    <w:p w14:paraId="1AFCE34C" w14:textId="77777777" w:rsidR="00F613FA" w:rsidRPr="00E54F8B" w:rsidRDefault="00F613FA" w:rsidP="001A7144">
      <w:pPr>
        <w:spacing w:after="0" w:line="240" w:lineRule="auto"/>
        <w:contextualSpacing/>
      </w:pPr>
    </w:p>
    <w:p w14:paraId="2410DA53" w14:textId="50E70D58" w:rsidR="00716CBC" w:rsidRPr="00E54F8B" w:rsidRDefault="00E151A5" w:rsidP="001A7144">
      <w:pPr>
        <w:spacing w:after="0" w:line="240" w:lineRule="auto"/>
        <w:contextualSpacing/>
      </w:pPr>
      <w:sdt>
        <w:sdtPr>
          <w:id w:val="19981533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6CBC" w:rsidRPr="00E54F8B">
            <w:rPr>
              <w:rFonts w:ascii="MS Gothic" w:eastAsia="MS Gothic" w:hAnsi="MS Gothic"/>
            </w:rPr>
            <w:t xml:space="preserve">☐ </w:t>
          </w:r>
        </w:sdtContent>
      </w:sdt>
      <w:r w:rsidR="00716CBC" w:rsidRPr="00E54F8B">
        <w:t>Acreditar a autoría ou coautoría dunha patente explotada</w:t>
      </w:r>
      <w:r w:rsidR="00F613FA" w:rsidRPr="00E54F8B">
        <w:t>.</w:t>
      </w:r>
    </w:p>
    <w:p w14:paraId="15B3BEBE" w14:textId="07739B1F" w:rsidR="00716CBC" w:rsidRPr="00E54F8B" w:rsidRDefault="00716CBC" w:rsidP="00F613FA">
      <w:pPr>
        <w:spacing w:after="0" w:line="240" w:lineRule="auto"/>
        <w:ind w:left="708"/>
        <w:contextualSpacing/>
        <w:rPr>
          <w:sz w:val="20"/>
          <w:szCs w:val="20"/>
        </w:rPr>
      </w:pPr>
      <w:r w:rsidRPr="00E54F8B">
        <w:rPr>
          <w:b/>
          <w:bCs/>
          <w:sz w:val="20"/>
          <w:szCs w:val="20"/>
        </w:rPr>
        <w:t xml:space="preserve">Número de patente: </w:t>
      </w:r>
      <w:sdt>
        <w:sdtPr>
          <w:rPr>
            <w:sz w:val="20"/>
            <w:szCs w:val="20"/>
          </w:rPr>
          <w:id w:val="-1741326602"/>
          <w:placeholder>
            <w:docPart w:val="DefaultPlaceholder_-1854013440"/>
          </w:placeholder>
          <w:showingPlcHdr/>
        </w:sdtPr>
        <w:sdtEndPr/>
        <w:sdtContent>
          <w:r w:rsidR="00F613FA" w:rsidRPr="00E54F8B">
            <w:rPr>
              <w:rStyle w:val="Textodelmarcadordeposicin"/>
            </w:rPr>
            <w:t>Fai clic ou pulsa aquí para introducir texto.</w:t>
          </w:r>
        </w:sdtContent>
      </w:sdt>
    </w:p>
    <w:p w14:paraId="7988C813" w14:textId="096A6095" w:rsidR="00716CBC" w:rsidRPr="00E54F8B" w:rsidRDefault="00716CBC" w:rsidP="00F613FA">
      <w:pPr>
        <w:spacing w:after="0" w:line="240" w:lineRule="auto"/>
        <w:ind w:left="708"/>
        <w:contextualSpacing/>
        <w:rPr>
          <w:sz w:val="20"/>
          <w:szCs w:val="20"/>
        </w:rPr>
      </w:pPr>
      <w:r w:rsidRPr="00E54F8B">
        <w:rPr>
          <w:b/>
          <w:bCs/>
          <w:sz w:val="20"/>
          <w:szCs w:val="20"/>
        </w:rPr>
        <w:t xml:space="preserve">Data de concesión: </w:t>
      </w:r>
      <w:sdt>
        <w:sdtPr>
          <w:rPr>
            <w:sz w:val="20"/>
            <w:szCs w:val="20"/>
          </w:rPr>
          <w:id w:val="476572852"/>
          <w:placeholder>
            <w:docPart w:val="DefaultPlaceholder_-1854013440"/>
          </w:placeholder>
          <w:showingPlcHdr/>
        </w:sdtPr>
        <w:sdtEndPr/>
        <w:sdtContent>
          <w:r w:rsidR="00F613FA" w:rsidRPr="00E54F8B">
            <w:rPr>
              <w:rStyle w:val="Textodelmarcadordeposicin"/>
              <w:sz w:val="20"/>
              <w:szCs w:val="20"/>
            </w:rPr>
            <w:t>Fai clic ou pulsa aquí para introducir texto.</w:t>
          </w:r>
        </w:sdtContent>
      </w:sdt>
    </w:p>
    <w:p w14:paraId="3950A97A" w14:textId="70595163" w:rsidR="00716CBC" w:rsidRPr="00E54F8B" w:rsidRDefault="00716CBC" w:rsidP="00F613FA">
      <w:pPr>
        <w:spacing w:after="0" w:line="240" w:lineRule="auto"/>
        <w:ind w:left="708"/>
        <w:contextualSpacing/>
        <w:rPr>
          <w:sz w:val="20"/>
          <w:szCs w:val="20"/>
        </w:rPr>
      </w:pPr>
      <w:r w:rsidRPr="00E54F8B">
        <w:rPr>
          <w:b/>
          <w:bCs/>
          <w:sz w:val="20"/>
          <w:szCs w:val="20"/>
        </w:rPr>
        <w:t>Entidade propietaria</w:t>
      </w:r>
      <w:r w:rsidR="00F613FA" w:rsidRPr="00E54F8B">
        <w:rPr>
          <w:b/>
          <w:bCs/>
          <w:sz w:val="20"/>
          <w:szCs w:val="20"/>
        </w:rPr>
        <w:t xml:space="preserve">: </w:t>
      </w:r>
      <w:sdt>
        <w:sdtPr>
          <w:rPr>
            <w:sz w:val="20"/>
            <w:szCs w:val="20"/>
          </w:rPr>
          <w:id w:val="-1676255168"/>
          <w:placeholder>
            <w:docPart w:val="DefaultPlaceholder_-1854013440"/>
          </w:placeholder>
          <w:showingPlcHdr/>
        </w:sdtPr>
        <w:sdtEndPr/>
        <w:sdtContent>
          <w:r w:rsidR="00F613FA" w:rsidRPr="00E54F8B">
            <w:rPr>
              <w:rStyle w:val="Textodelmarcadordeposicin"/>
              <w:sz w:val="20"/>
              <w:szCs w:val="20"/>
            </w:rPr>
            <w:t>Fai clic ou pulsa aquí para introducir texto.</w:t>
          </w:r>
        </w:sdtContent>
      </w:sdt>
    </w:p>
    <w:p w14:paraId="7E19AB98" w14:textId="016280C7" w:rsidR="00716CBC" w:rsidRPr="00E54F8B" w:rsidRDefault="00716CBC" w:rsidP="00F613FA">
      <w:pPr>
        <w:spacing w:after="0" w:line="240" w:lineRule="auto"/>
        <w:ind w:left="708"/>
        <w:contextualSpacing/>
        <w:rPr>
          <w:sz w:val="20"/>
          <w:szCs w:val="20"/>
        </w:rPr>
      </w:pPr>
      <w:r w:rsidRPr="00E54F8B">
        <w:rPr>
          <w:b/>
          <w:bCs/>
          <w:sz w:val="20"/>
          <w:szCs w:val="20"/>
        </w:rPr>
        <w:t xml:space="preserve">Entidade explotadora: </w:t>
      </w:r>
      <w:sdt>
        <w:sdtPr>
          <w:rPr>
            <w:sz w:val="20"/>
            <w:szCs w:val="20"/>
          </w:rPr>
          <w:id w:val="703445231"/>
          <w:placeholder>
            <w:docPart w:val="DefaultPlaceholder_-1854013440"/>
          </w:placeholder>
          <w:showingPlcHdr/>
        </w:sdtPr>
        <w:sdtEndPr/>
        <w:sdtContent>
          <w:r w:rsidR="00F613FA" w:rsidRPr="00E54F8B">
            <w:rPr>
              <w:rStyle w:val="Textodelmarcadordeposicin"/>
              <w:sz w:val="20"/>
              <w:szCs w:val="20"/>
            </w:rPr>
            <w:t>Fai clic ou pulsa aquí para introducir texto.</w:t>
          </w:r>
        </w:sdtContent>
      </w:sdt>
    </w:p>
    <w:p w14:paraId="4C8DA291" w14:textId="5409038C" w:rsidR="00716CBC" w:rsidRPr="00E54F8B" w:rsidRDefault="00716CBC" w:rsidP="00F613FA">
      <w:pPr>
        <w:spacing w:after="0" w:line="240" w:lineRule="auto"/>
        <w:ind w:left="708"/>
        <w:contextualSpacing/>
      </w:pPr>
      <w:r w:rsidRPr="00E54F8B">
        <w:rPr>
          <w:b/>
          <w:bCs/>
          <w:sz w:val="20"/>
          <w:szCs w:val="20"/>
        </w:rPr>
        <w:t xml:space="preserve">País ou territorio da concesión: </w:t>
      </w:r>
      <w:sdt>
        <w:sdtPr>
          <w:rPr>
            <w:sz w:val="20"/>
            <w:szCs w:val="20"/>
          </w:rPr>
          <w:id w:val="823778426"/>
          <w:placeholder>
            <w:docPart w:val="DefaultPlaceholder_-1854013440"/>
          </w:placeholder>
          <w:showingPlcHdr/>
        </w:sdtPr>
        <w:sdtEndPr>
          <w:rPr>
            <w:sz w:val="22"/>
            <w:szCs w:val="22"/>
          </w:rPr>
        </w:sdtEndPr>
        <w:sdtContent>
          <w:r w:rsidR="00F613FA" w:rsidRPr="00E54F8B">
            <w:rPr>
              <w:rStyle w:val="Textodelmarcadordeposicin"/>
              <w:sz w:val="20"/>
              <w:szCs w:val="20"/>
            </w:rPr>
            <w:t>Fai clic ou pulsa aquí para introducir texto.</w:t>
          </w:r>
        </w:sdtContent>
      </w:sdt>
    </w:p>
    <w:p w14:paraId="65550582" w14:textId="77777777" w:rsidR="007134F5" w:rsidRPr="00E54F8B" w:rsidRDefault="007134F5" w:rsidP="001A7144">
      <w:pPr>
        <w:spacing w:after="0" w:line="240" w:lineRule="auto"/>
        <w:contextualSpacing/>
        <w:sectPr w:rsidR="007134F5" w:rsidRPr="00E54F8B">
          <w:headerReference w:type="default" r:id="rId10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2217B3E5" w14:textId="77777777" w:rsidR="00716CBC" w:rsidRPr="00E54F8B" w:rsidRDefault="00716CBC" w:rsidP="001A7144">
      <w:pPr>
        <w:spacing w:after="0" w:line="240" w:lineRule="auto"/>
        <w:contextualSpacing/>
      </w:pPr>
    </w:p>
    <w:p w14:paraId="75724B2D" w14:textId="212F9DE6" w:rsidR="00716CBC" w:rsidRPr="00E54F8B" w:rsidRDefault="00E151A5" w:rsidP="00F613FA">
      <w:pPr>
        <w:spacing w:after="0" w:line="240" w:lineRule="auto"/>
        <w:contextualSpacing/>
        <w:jc w:val="both"/>
      </w:pPr>
      <w:sdt>
        <w:sdtPr>
          <w:id w:val="793362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34F5" w:rsidRPr="00E54F8B">
            <w:rPr>
              <w:rFonts w:ascii="MS Gothic" w:eastAsia="MS Gothic" w:hAnsi="MS Gothic"/>
            </w:rPr>
            <w:t xml:space="preserve">☐ </w:t>
          </w:r>
        </w:sdtContent>
      </w:sdt>
      <w:r w:rsidR="00716CBC" w:rsidRPr="00E54F8B">
        <w:t xml:space="preserve">Ter completado unha </w:t>
      </w:r>
      <w:r w:rsidR="003B7AC4">
        <w:t xml:space="preserve">tese de doutoramento nos últimos 6 </w:t>
      </w:r>
      <w:r w:rsidR="00716CBC" w:rsidRPr="00E54F8B">
        <w:t xml:space="preserve">anos cunha cualificación de </w:t>
      </w:r>
      <w:proofErr w:type="spellStart"/>
      <w:r w:rsidR="00716CBC" w:rsidRPr="00E54F8B">
        <w:t>summa</w:t>
      </w:r>
      <w:proofErr w:type="spellEnd"/>
      <w:r w:rsidR="00716CBC" w:rsidRPr="00E54F8B">
        <w:t xml:space="preserve"> </w:t>
      </w:r>
      <w:proofErr w:type="spellStart"/>
      <w:r w:rsidR="00716CBC" w:rsidRPr="00E54F8B">
        <w:t>cum</w:t>
      </w:r>
      <w:proofErr w:type="spellEnd"/>
      <w:r w:rsidR="00716CBC" w:rsidRPr="00E54F8B">
        <w:t xml:space="preserve"> laude ou magna </w:t>
      </w:r>
      <w:proofErr w:type="spellStart"/>
      <w:r w:rsidR="00716CBC" w:rsidRPr="00E54F8B">
        <w:t>cum</w:t>
      </w:r>
      <w:proofErr w:type="spellEnd"/>
      <w:r w:rsidR="00716CBC" w:rsidRPr="00E54F8B">
        <w:t xml:space="preserve"> laude, que resultou en polo menos unha publicación en revistas indexadas no JCR </w:t>
      </w:r>
    </w:p>
    <w:p w14:paraId="2BBC762F" w14:textId="40AB87AD" w:rsidR="00716CBC" w:rsidRPr="00E54F8B" w:rsidRDefault="00716CBC" w:rsidP="00F613FA">
      <w:pPr>
        <w:spacing w:after="0" w:line="240" w:lineRule="auto"/>
        <w:ind w:left="708"/>
        <w:contextualSpacing/>
        <w:rPr>
          <w:sz w:val="20"/>
          <w:szCs w:val="20"/>
        </w:rPr>
      </w:pPr>
      <w:r w:rsidRPr="00E54F8B">
        <w:rPr>
          <w:b/>
          <w:bCs/>
          <w:sz w:val="20"/>
          <w:szCs w:val="20"/>
        </w:rPr>
        <w:t xml:space="preserve">Data da lectura: </w:t>
      </w:r>
      <w:sdt>
        <w:sdtPr>
          <w:rPr>
            <w:sz w:val="20"/>
            <w:szCs w:val="20"/>
          </w:rPr>
          <w:id w:val="1121197417"/>
          <w:placeholder>
            <w:docPart w:val="DefaultPlaceholder_-1854013440"/>
          </w:placeholder>
          <w:showingPlcHdr/>
        </w:sdtPr>
        <w:sdtEndPr/>
        <w:sdtContent>
          <w:r w:rsidR="00F613FA" w:rsidRPr="00E54F8B">
            <w:rPr>
              <w:rStyle w:val="Textodelmarcadordeposicin"/>
              <w:sz w:val="20"/>
              <w:szCs w:val="20"/>
            </w:rPr>
            <w:t>Fai clic ou pulsa aquí para introducir texto.</w:t>
          </w:r>
        </w:sdtContent>
      </w:sdt>
    </w:p>
    <w:p w14:paraId="13B922AB" w14:textId="3AADA78A" w:rsidR="00716CBC" w:rsidRPr="00E54F8B" w:rsidRDefault="00716CBC" w:rsidP="00F613FA">
      <w:pPr>
        <w:spacing w:after="0" w:line="240" w:lineRule="auto"/>
        <w:ind w:left="708"/>
        <w:contextualSpacing/>
        <w:rPr>
          <w:sz w:val="20"/>
          <w:szCs w:val="20"/>
        </w:rPr>
      </w:pPr>
      <w:r w:rsidRPr="00E54F8B">
        <w:rPr>
          <w:b/>
          <w:bCs/>
          <w:sz w:val="20"/>
          <w:szCs w:val="20"/>
        </w:rPr>
        <w:t xml:space="preserve">Título da tese: </w:t>
      </w:r>
      <w:sdt>
        <w:sdtPr>
          <w:rPr>
            <w:sz w:val="20"/>
            <w:szCs w:val="20"/>
          </w:rPr>
          <w:id w:val="-1623143658"/>
          <w:placeholder>
            <w:docPart w:val="DefaultPlaceholder_-1854013440"/>
          </w:placeholder>
          <w:showingPlcHdr/>
        </w:sdtPr>
        <w:sdtEndPr/>
        <w:sdtContent>
          <w:r w:rsidR="00F613FA" w:rsidRPr="00E54F8B">
            <w:rPr>
              <w:rStyle w:val="Textodelmarcadordeposicin"/>
              <w:sz w:val="20"/>
              <w:szCs w:val="20"/>
            </w:rPr>
            <w:t>Fai clic ou pulsa aquí para introducir texto.</w:t>
          </w:r>
        </w:sdtContent>
      </w:sdt>
    </w:p>
    <w:p w14:paraId="0F18B240" w14:textId="7F397342" w:rsidR="00716CBC" w:rsidRPr="00E54F8B" w:rsidRDefault="00716CBC" w:rsidP="00F613FA">
      <w:pPr>
        <w:spacing w:after="0" w:line="240" w:lineRule="auto"/>
        <w:ind w:left="708"/>
        <w:contextualSpacing/>
        <w:rPr>
          <w:sz w:val="20"/>
          <w:szCs w:val="20"/>
        </w:rPr>
      </w:pPr>
      <w:r w:rsidRPr="00E54F8B">
        <w:rPr>
          <w:b/>
          <w:bCs/>
          <w:sz w:val="20"/>
          <w:szCs w:val="20"/>
        </w:rPr>
        <w:t xml:space="preserve">Autor: </w:t>
      </w:r>
      <w:sdt>
        <w:sdtPr>
          <w:rPr>
            <w:sz w:val="20"/>
            <w:szCs w:val="20"/>
          </w:rPr>
          <w:id w:val="-189305493"/>
          <w:placeholder>
            <w:docPart w:val="DefaultPlaceholder_-1854013440"/>
          </w:placeholder>
          <w:showingPlcHdr/>
        </w:sdtPr>
        <w:sdtEndPr/>
        <w:sdtContent>
          <w:r w:rsidR="00F613FA" w:rsidRPr="00E54F8B">
            <w:rPr>
              <w:rStyle w:val="Textodelmarcadordeposicin"/>
              <w:sz w:val="20"/>
              <w:szCs w:val="20"/>
            </w:rPr>
            <w:t>Fai clic ou pulsa aquí para introducir texto.</w:t>
          </w:r>
        </w:sdtContent>
      </w:sdt>
    </w:p>
    <w:p w14:paraId="6FB672F4" w14:textId="7039D718" w:rsidR="00716CBC" w:rsidRPr="00E54F8B" w:rsidRDefault="00716CBC" w:rsidP="00F613FA">
      <w:pPr>
        <w:spacing w:after="0" w:line="240" w:lineRule="auto"/>
        <w:ind w:left="708"/>
        <w:contextualSpacing/>
        <w:rPr>
          <w:sz w:val="20"/>
          <w:szCs w:val="20"/>
        </w:rPr>
      </w:pPr>
      <w:r w:rsidRPr="00E54F8B">
        <w:rPr>
          <w:b/>
          <w:bCs/>
          <w:sz w:val="20"/>
          <w:szCs w:val="20"/>
        </w:rPr>
        <w:t xml:space="preserve">Cualificación: </w:t>
      </w:r>
      <w:sdt>
        <w:sdtPr>
          <w:rPr>
            <w:sz w:val="20"/>
            <w:szCs w:val="20"/>
          </w:rPr>
          <w:id w:val="-1130543295"/>
          <w:placeholder>
            <w:docPart w:val="DefaultPlaceholder_-1854013440"/>
          </w:placeholder>
          <w:showingPlcHdr/>
        </w:sdtPr>
        <w:sdtEndPr/>
        <w:sdtContent>
          <w:r w:rsidR="00F613FA" w:rsidRPr="00E54F8B">
            <w:rPr>
              <w:rStyle w:val="Textodelmarcadordeposicin"/>
              <w:sz w:val="20"/>
              <w:szCs w:val="20"/>
            </w:rPr>
            <w:t>Fai clic ou pulsa aquí para introducir texto.</w:t>
          </w:r>
        </w:sdtContent>
      </w:sdt>
    </w:p>
    <w:p w14:paraId="2FEDABB2" w14:textId="21752B2C" w:rsidR="00716CBC" w:rsidRPr="00E54F8B" w:rsidRDefault="00716CBC" w:rsidP="00F613FA">
      <w:pPr>
        <w:spacing w:after="0" w:line="240" w:lineRule="auto"/>
        <w:ind w:left="708"/>
        <w:contextualSpacing/>
        <w:rPr>
          <w:b/>
          <w:bCs/>
          <w:sz w:val="20"/>
          <w:szCs w:val="20"/>
        </w:rPr>
      </w:pPr>
      <w:r w:rsidRPr="00E54F8B">
        <w:rPr>
          <w:b/>
          <w:bCs/>
          <w:sz w:val="20"/>
          <w:szCs w:val="20"/>
        </w:rPr>
        <w:t>Publicación derivada da tese:</w:t>
      </w:r>
    </w:p>
    <w:p w14:paraId="77769D76" w14:textId="77777777" w:rsidR="00716CBC" w:rsidRPr="00E54F8B" w:rsidRDefault="00716CBC" w:rsidP="001A7144">
      <w:pPr>
        <w:spacing w:after="0" w:line="240" w:lineRule="auto"/>
        <w:contextualSpacing/>
      </w:pPr>
    </w:p>
    <w:tbl>
      <w:tblPr>
        <w:tblStyle w:val="Tablaconcuadrcula"/>
        <w:tblpPr w:leftFromText="141" w:rightFromText="141" w:vertAnchor="text" w:tblpY="1"/>
        <w:tblOverlap w:val="never"/>
        <w:tblW w:w="6193" w:type="dxa"/>
        <w:tblLook w:val="04A0" w:firstRow="1" w:lastRow="0" w:firstColumn="1" w:lastColumn="0" w:noHBand="0" w:noVBand="1"/>
      </w:tblPr>
      <w:tblGrid>
        <w:gridCol w:w="592"/>
        <w:gridCol w:w="5601"/>
      </w:tblGrid>
      <w:tr w:rsidR="00F613FA" w:rsidRPr="00E54F8B" w14:paraId="46BDB61F" w14:textId="77777777" w:rsidTr="00F613FA">
        <w:tc>
          <w:tcPr>
            <w:tcW w:w="592" w:type="dxa"/>
          </w:tcPr>
          <w:p w14:paraId="3C1379A8" w14:textId="77777777" w:rsidR="00F613FA" w:rsidRPr="00E54F8B" w:rsidRDefault="00F613FA" w:rsidP="00F613FA">
            <w:pPr>
              <w:contextualSpacing/>
              <w:jc w:val="both"/>
              <w:rPr>
                <w:b/>
                <w:bCs/>
                <w:sz w:val="20"/>
                <w:szCs w:val="20"/>
              </w:rPr>
            </w:pPr>
            <w:r w:rsidRPr="00E54F8B">
              <w:rPr>
                <w:b/>
                <w:bCs/>
                <w:sz w:val="20"/>
                <w:szCs w:val="20"/>
              </w:rPr>
              <w:t>1.-</w:t>
            </w:r>
          </w:p>
        </w:tc>
        <w:tc>
          <w:tcPr>
            <w:tcW w:w="5601" w:type="dxa"/>
          </w:tcPr>
          <w:p w14:paraId="4948A423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Revista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591400460"/>
                <w:placeholder>
                  <w:docPart w:val="3D1407050EEA4ADCB7ACA9B24FE168A4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02CD9F25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utores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800995778"/>
                <w:placeholder>
                  <w:docPart w:val="3D1407050EEA4ADCB7ACA9B24FE168A4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255F0C69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Título do artig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1219476530"/>
                <w:placeholder>
                  <w:docPart w:val="DB03516A092443FC869E0E4F58806BB7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4A6BD3F0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070011190"/>
                <w:placeholder>
                  <w:docPart w:val="82E35A0C96AE4AF4B8E85C179B9BD016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25AE8D15" w14:textId="0B54641F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Volume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352060928"/>
                <w:placeholder>
                  <w:docPart w:val="19D19648116243BB832054BC984923B9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346731E0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Páxinas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307252324"/>
                <w:placeholder>
                  <w:docPart w:val="19D19648116243BB832054BC984923B9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3EB782D1" w14:textId="77777777" w:rsidR="000C4556" w:rsidRPr="009F692A" w:rsidRDefault="000C4556" w:rsidP="000C4556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123264346"/>
                <w:placeholder>
                  <w:docPart w:val="7C603494118F4BD3B654EEDB15BF8FCA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75F130A5" w14:textId="31E581DE" w:rsidR="003D3C12" w:rsidRPr="00E54F8B" w:rsidRDefault="003D3C12" w:rsidP="000C455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Factor de impacto no 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982850502"/>
                <w:placeholder>
                  <w:docPart w:val="0651E7C9074748D59DB5CED6F7C447AD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40E414B7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Categoría JCR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68502970"/>
                <w:placeholder>
                  <w:docPart w:val="C5BEF42C5A3046E79214375E9C6473AE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34CB8EE5" w14:textId="5B9967D8" w:rsidR="00F613FA" w:rsidRPr="00E54F8B" w:rsidRDefault="00EF1031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Cuartil</w:t>
            </w:r>
            <w:proofErr w:type="spellEnd"/>
            <w:r w:rsidR="003D3C12"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JCR no ano de publicació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2140299360"/>
                <w:placeholder>
                  <w:docPart w:val="166314DC69A64CBBB70A05CAC62665C8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="003D3C12"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Seleccione un elemento.</w:t>
                </w:r>
              </w:sdtContent>
            </w:sdt>
          </w:p>
          <w:p w14:paraId="03E01622" w14:textId="08FB842E" w:rsidR="003D3C12" w:rsidRPr="00E54F8B" w:rsidRDefault="003D3C12" w:rsidP="003D3C12">
            <w:pPr>
              <w:contextualSpacing/>
              <w:jc w:val="both"/>
              <w:rPr>
                <w:sz w:val="20"/>
                <w:szCs w:val="20"/>
              </w:rPr>
            </w:pPr>
          </w:p>
        </w:tc>
      </w:tr>
    </w:tbl>
    <w:p w14:paraId="005C88C7" w14:textId="76FDB2CB" w:rsidR="00716CBC" w:rsidRPr="00E54F8B" w:rsidRDefault="00F613FA" w:rsidP="001A7144">
      <w:pPr>
        <w:spacing w:after="0" w:line="240" w:lineRule="auto"/>
        <w:contextualSpacing/>
      </w:pPr>
      <w:r w:rsidRPr="00E54F8B">
        <w:br w:type="textWrapping" w:clear="all"/>
      </w:r>
    </w:p>
    <w:p w14:paraId="2B6A86BC" w14:textId="77777777" w:rsidR="00F613FA" w:rsidRPr="00E54F8B" w:rsidRDefault="00F613FA" w:rsidP="001A7144">
      <w:pPr>
        <w:spacing w:after="0" w:line="240" w:lineRule="auto"/>
        <w:contextualSpacing/>
      </w:pPr>
    </w:p>
    <w:p w14:paraId="44D05B80" w14:textId="77777777" w:rsidR="00F613FA" w:rsidRPr="00E54F8B" w:rsidRDefault="00F613FA" w:rsidP="001A7144">
      <w:pPr>
        <w:spacing w:after="0" w:line="240" w:lineRule="auto"/>
        <w:contextualSpacing/>
      </w:pPr>
    </w:p>
    <w:p w14:paraId="5B1E8817" w14:textId="30BFB004" w:rsidR="00716CBC" w:rsidRPr="00E54F8B" w:rsidRDefault="00716CBC" w:rsidP="001A7144">
      <w:pPr>
        <w:spacing w:after="0" w:line="240" w:lineRule="auto"/>
        <w:contextualSpacing/>
      </w:pPr>
      <w:r w:rsidRPr="00E54F8B">
        <w:t>E para que conste, asino ou presento este documento</w:t>
      </w:r>
    </w:p>
    <w:p w14:paraId="28C7DACD" w14:textId="77777777" w:rsidR="00716CBC" w:rsidRPr="00E54F8B" w:rsidRDefault="00716CBC" w:rsidP="001A7144">
      <w:pPr>
        <w:spacing w:after="0" w:line="240" w:lineRule="auto"/>
        <w:contextualSpacing/>
      </w:pPr>
    </w:p>
    <w:p w14:paraId="27A8EBEB" w14:textId="1EF1D9A8" w:rsidR="00716CBC" w:rsidRPr="00E54F8B" w:rsidRDefault="00716CBC" w:rsidP="001A7144">
      <w:pPr>
        <w:spacing w:after="0" w:line="240" w:lineRule="auto"/>
        <w:contextualSpacing/>
      </w:pPr>
      <w:r w:rsidRPr="00E54F8B">
        <w:t>Lugar e data</w:t>
      </w:r>
    </w:p>
    <w:p w14:paraId="58ED1A5E" w14:textId="77777777" w:rsidR="00716CBC" w:rsidRPr="00E54F8B" w:rsidRDefault="00716CBC" w:rsidP="001A7144">
      <w:pPr>
        <w:spacing w:after="0" w:line="240" w:lineRule="auto"/>
        <w:contextualSpacing/>
      </w:pPr>
    </w:p>
    <w:p w14:paraId="3C3AA5C2" w14:textId="78B79176" w:rsidR="00716CBC" w:rsidRDefault="00716CBC" w:rsidP="001A7144">
      <w:pPr>
        <w:spacing w:after="0" w:line="240" w:lineRule="auto"/>
        <w:contextualSpacing/>
      </w:pPr>
      <w:r w:rsidRPr="00E54F8B">
        <w:t>Sinatura:</w:t>
      </w:r>
    </w:p>
    <w:p w14:paraId="355452C8" w14:textId="7EF88052" w:rsidR="00084B4C" w:rsidRDefault="00084B4C" w:rsidP="001A7144">
      <w:pPr>
        <w:spacing w:after="0" w:line="240" w:lineRule="auto"/>
        <w:contextualSpacing/>
      </w:pPr>
    </w:p>
    <w:p w14:paraId="1E5FB670" w14:textId="58E6A8D9" w:rsidR="00084B4C" w:rsidRDefault="00084B4C" w:rsidP="001A7144">
      <w:pPr>
        <w:spacing w:after="0" w:line="240" w:lineRule="auto"/>
        <w:contextualSpacing/>
      </w:pPr>
    </w:p>
    <w:p w14:paraId="23E87595" w14:textId="170F672D" w:rsidR="00084B4C" w:rsidRPr="00E54F8B" w:rsidRDefault="00EF1031" w:rsidP="00084B4C">
      <w:pPr>
        <w:spacing w:after="0" w:line="240" w:lineRule="auto"/>
        <w:contextualSpacing/>
        <w:jc w:val="both"/>
      </w:pPr>
      <w:r>
        <w:t>A</w:t>
      </w:r>
      <w:r w:rsidR="00084B4C" w:rsidRPr="00084B4C">
        <w:t xml:space="preserve"> CAPD, reunido o</w:t>
      </w:r>
      <w:r w:rsidR="00084B4C">
        <w:t xml:space="preserve">               </w:t>
      </w:r>
      <w:r w:rsidR="00084B4C" w:rsidRPr="00084B4C">
        <w:t xml:space="preserve"> , e tras analizar a documentación presentada, decidiu que o</w:t>
      </w:r>
      <w:r w:rsidR="00084B4C">
        <w:t xml:space="preserve">                                    </w:t>
      </w:r>
      <w:r w:rsidR="00084B4C" w:rsidRPr="00084B4C">
        <w:t xml:space="preserve"> cumpre os requisitos para ser Director/ a da Tese de Doutoramento no PD en Bioloxía Celular e Molecular, e, polo tanto, como coordinador do PD, asino este documento.</w:t>
      </w:r>
    </w:p>
    <w:p w14:paraId="57A7A60D" w14:textId="70A26C0A" w:rsidR="00716CBC" w:rsidRPr="00E54F8B" w:rsidRDefault="00716CBC" w:rsidP="001A7144">
      <w:pPr>
        <w:spacing w:after="0" w:line="240" w:lineRule="auto"/>
        <w:contextualSpacing/>
      </w:pPr>
      <w:r w:rsidRPr="00E54F8B">
        <w:t xml:space="preserve"> </w:t>
      </w:r>
    </w:p>
    <w:p w14:paraId="4BC7657C" w14:textId="77777777" w:rsidR="00716CBC" w:rsidRPr="00E54F8B" w:rsidRDefault="00716CBC" w:rsidP="001A7144">
      <w:pPr>
        <w:spacing w:after="0" w:line="240" w:lineRule="auto"/>
        <w:contextualSpacing/>
      </w:pPr>
    </w:p>
    <w:sectPr w:rsidR="00716CBC" w:rsidRPr="00E54F8B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6A7FA0" w14:textId="77777777" w:rsidR="004B7122" w:rsidRPr="00722C64" w:rsidRDefault="004B7122" w:rsidP="005360FC">
      <w:pPr>
        <w:spacing w:after="0" w:line="240" w:lineRule="auto"/>
      </w:pPr>
      <w:r w:rsidRPr="00722C64">
        <w:separator/>
      </w:r>
    </w:p>
  </w:endnote>
  <w:endnote w:type="continuationSeparator" w:id="0">
    <w:p w14:paraId="713C1155" w14:textId="77777777" w:rsidR="004B7122" w:rsidRPr="00722C64" w:rsidRDefault="004B7122" w:rsidP="005360FC">
      <w:pPr>
        <w:spacing w:after="0" w:line="240" w:lineRule="auto"/>
      </w:pPr>
      <w:r w:rsidRPr="00722C64">
        <w:continuationSeparator/>
      </w:r>
    </w:p>
  </w:endnote>
  <w:endnote w:type="continuationNotice" w:id="1">
    <w:p w14:paraId="341725FF" w14:textId="77777777" w:rsidR="004B7122" w:rsidRPr="00722C64" w:rsidRDefault="004B712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19743D" w14:textId="77777777" w:rsidR="004B7122" w:rsidRPr="00722C64" w:rsidRDefault="004B7122" w:rsidP="005360FC">
      <w:pPr>
        <w:spacing w:after="0" w:line="240" w:lineRule="auto"/>
      </w:pPr>
      <w:r w:rsidRPr="00722C64">
        <w:separator/>
      </w:r>
    </w:p>
  </w:footnote>
  <w:footnote w:type="continuationSeparator" w:id="0">
    <w:p w14:paraId="39E4C310" w14:textId="77777777" w:rsidR="004B7122" w:rsidRPr="00722C64" w:rsidRDefault="004B7122" w:rsidP="005360FC">
      <w:pPr>
        <w:spacing w:after="0" w:line="240" w:lineRule="auto"/>
      </w:pPr>
      <w:r w:rsidRPr="00722C64">
        <w:continuationSeparator/>
      </w:r>
    </w:p>
  </w:footnote>
  <w:footnote w:type="continuationNotice" w:id="1">
    <w:p w14:paraId="0A194546" w14:textId="77777777" w:rsidR="004B7122" w:rsidRPr="00722C64" w:rsidRDefault="004B712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245AD8" w14:textId="7FF5E4C6" w:rsidR="007134F5" w:rsidRDefault="005360FC">
    <w:pPr>
      <w:pStyle w:val="Encabezado"/>
      <w:rPr>
        <w:noProof/>
      </w:rPr>
    </w:pPr>
    <w:bookmarkStart w:id="1" w:name="OLE_LINK5"/>
    <w:bookmarkStart w:id="2" w:name="OLE_LINK6"/>
    <w:r w:rsidRPr="00722C64">
      <w:rPr>
        <w:noProof/>
      </w:rPr>
      <w:t xml:space="preserve">Comité do Programa de Doutoramento en </w:t>
    </w:r>
    <w:r w:rsidR="00A5221B">
      <w:rPr>
        <w:noProof/>
      </w:rPr>
      <w:t>Bioloxía Celular e Molecular de</w:t>
    </w:r>
    <w:bookmarkEnd w:id="1"/>
    <w:bookmarkEnd w:id="2"/>
    <w:r w:rsidRPr="00722C64">
      <w:rPr>
        <w:noProof/>
        <w:lang w:eastAsia="gl-ES"/>
      </w:rPr>
      <w:drawing>
        <wp:anchor distT="0" distB="0" distL="114300" distR="114300" simplePos="0" relativeHeight="251658241" behindDoc="1" locked="0" layoutInCell="1" allowOverlap="1" wp14:anchorId="1F837283" wp14:editId="10CCC596">
          <wp:simplePos x="0" y="0"/>
          <wp:positionH relativeFrom="column">
            <wp:posOffset>-635</wp:posOffset>
          </wp:positionH>
          <wp:positionV relativeFrom="paragraph">
            <wp:posOffset>143510</wp:posOffset>
          </wp:positionV>
          <wp:extent cx="1749425" cy="175260"/>
          <wp:effectExtent l="0" t="0" r="3175" b="0"/>
          <wp:wrapNone/>
          <wp:docPr id="15" name="Imagen 15" descr="letr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letra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9425" cy="175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22C64">
      <w:rPr>
        <w:noProof/>
        <w:lang w:eastAsia="gl-ES"/>
      </w:rPr>
      <w:drawing>
        <wp:anchor distT="0" distB="0" distL="114300" distR="114300" simplePos="0" relativeHeight="251658240" behindDoc="1" locked="0" layoutInCell="1" allowOverlap="1" wp14:anchorId="1AC4D599" wp14:editId="0C431AB6">
          <wp:simplePos x="0" y="0"/>
          <wp:positionH relativeFrom="column">
            <wp:posOffset>-746760</wp:posOffset>
          </wp:positionH>
          <wp:positionV relativeFrom="paragraph">
            <wp:posOffset>29210</wp:posOffset>
          </wp:positionV>
          <wp:extent cx="673100" cy="349885"/>
          <wp:effectExtent l="0" t="0" r="0" b="0"/>
          <wp:wrapNone/>
          <wp:docPr id="14" name="Imagen 14" descr="simbol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simbol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3100" cy="349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5221B">
      <w:rPr>
        <w:noProof/>
      </w:rPr>
      <w:t xml:space="preserve"> </w:t>
    </w:r>
  </w:p>
  <w:p w14:paraId="6ADD9CEC" w14:textId="77777777" w:rsidR="00A5221B" w:rsidRPr="00722C64" w:rsidRDefault="00A5221B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1C0DAD"/>
    <w:multiLevelType w:val="hybridMultilevel"/>
    <w:tmpl w:val="AD12365E"/>
    <w:lvl w:ilvl="0" w:tplc="944CC7B2">
      <w:start w:val="1"/>
      <w:numFmt w:val="lowerRoman"/>
      <w:lvlText w:val="%1)"/>
      <w:lvlJc w:val="left"/>
      <w:pPr>
        <w:ind w:left="1080" w:hanging="72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C33CB8"/>
    <w:multiLevelType w:val="multilevel"/>
    <w:tmpl w:val="2708D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A2658DC"/>
    <w:multiLevelType w:val="hybridMultilevel"/>
    <w:tmpl w:val="774C3B2C"/>
    <w:lvl w:ilvl="0" w:tplc="D9BA4ADE">
      <w:start w:val="1"/>
      <w:numFmt w:val="upperLetter"/>
      <w:lvlText w:val="%1)"/>
      <w:lvlJc w:val="left"/>
      <w:pPr>
        <w:ind w:left="720" w:hanging="36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wMDa0MDMwMrQwNjdV0lEKTi0uzszPAykwrQUAQFJ+5ywAAAA="/>
  </w:docVars>
  <w:rsids>
    <w:rsidRoot w:val="005360FC"/>
    <w:rsid w:val="000211D8"/>
    <w:rsid w:val="00084B4C"/>
    <w:rsid w:val="000A3F71"/>
    <w:rsid w:val="000B57E1"/>
    <w:rsid w:val="000C4556"/>
    <w:rsid w:val="00123B11"/>
    <w:rsid w:val="001437F2"/>
    <w:rsid w:val="00145674"/>
    <w:rsid w:val="001A7144"/>
    <w:rsid w:val="001D256D"/>
    <w:rsid w:val="0020332C"/>
    <w:rsid w:val="002B768D"/>
    <w:rsid w:val="002F1B59"/>
    <w:rsid w:val="0039629E"/>
    <w:rsid w:val="003B7AC4"/>
    <w:rsid w:val="003D3C12"/>
    <w:rsid w:val="00456215"/>
    <w:rsid w:val="004B2F4F"/>
    <w:rsid w:val="004B7122"/>
    <w:rsid w:val="0052329A"/>
    <w:rsid w:val="005360FC"/>
    <w:rsid w:val="00586F9E"/>
    <w:rsid w:val="005A4A10"/>
    <w:rsid w:val="005E421B"/>
    <w:rsid w:val="0063362F"/>
    <w:rsid w:val="00690A57"/>
    <w:rsid w:val="006C222C"/>
    <w:rsid w:val="006D4788"/>
    <w:rsid w:val="007134F5"/>
    <w:rsid w:val="00716CBC"/>
    <w:rsid w:val="00722C64"/>
    <w:rsid w:val="007673CB"/>
    <w:rsid w:val="00797201"/>
    <w:rsid w:val="008125C2"/>
    <w:rsid w:val="00813517"/>
    <w:rsid w:val="0081758A"/>
    <w:rsid w:val="00832AF2"/>
    <w:rsid w:val="008F55F5"/>
    <w:rsid w:val="00916E21"/>
    <w:rsid w:val="0092542C"/>
    <w:rsid w:val="00987BEC"/>
    <w:rsid w:val="009B19D7"/>
    <w:rsid w:val="009D602C"/>
    <w:rsid w:val="00A13019"/>
    <w:rsid w:val="00A5221B"/>
    <w:rsid w:val="00A5270C"/>
    <w:rsid w:val="00AA2A16"/>
    <w:rsid w:val="00B04CA0"/>
    <w:rsid w:val="00B16B1F"/>
    <w:rsid w:val="00B17888"/>
    <w:rsid w:val="00B85FAA"/>
    <w:rsid w:val="00C35846"/>
    <w:rsid w:val="00DB1AEA"/>
    <w:rsid w:val="00E151A5"/>
    <w:rsid w:val="00E506F1"/>
    <w:rsid w:val="00E54F8B"/>
    <w:rsid w:val="00E95C2A"/>
    <w:rsid w:val="00EC6779"/>
    <w:rsid w:val="00EF1031"/>
    <w:rsid w:val="00F0783F"/>
    <w:rsid w:val="00F573B0"/>
    <w:rsid w:val="00F613FA"/>
    <w:rsid w:val="00F77C1C"/>
    <w:rsid w:val="00F90DE2"/>
    <w:rsid w:val="00FD2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43729D8"/>
  <w15:chartTrackingRefBased/>
  <w15:docId w15:val="{AC91381B-E92F-4649-8856-5C666FB2A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602C"/>
    <w:rPr>
      <w:lang w:val="gl-ES"/>
    </w:rPr>
  </w:style>
  <w:style w:type="paragraph" w:styleId="Ttulo1">
    <w:name w:val="heading 1"/>
    <w:basedOn w:val="Normal"/>
    <w:next w:val="Normal"/>
    <w:link w:val="Ttulo1Car"/>
    <w:uiPriority w:val="9"/>
    <w:qFormat/>
    <w:rsid w:val="005360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5360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360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360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5360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5360F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5360F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360F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360F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360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5360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360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360F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360FC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360FC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360FC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360FC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360F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5360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5360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5360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5360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5360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5360FC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5360FC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5360FC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5360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5360FC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5360FC"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5360FC"/>
  </w:style>
  <w:style w:type="paragraph" w:styleId="Piedepgina">
    <w:name w:val="footer"/>
    <w:basedOn w:val="Normal"/>
    <w:link w:val="Piedepgina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60FC"/>
  </w:style>
  <w:style w:type="table" w:styleId="Tablaconcuadrcula">
    <w:name w:val="Table Grid"/>
    <w:basedOn w:val="Tablanormal"/>
    <w:uiPriority w:val="39"/>
    <w:rsid w:val="0053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5360FC"/>
    <w:rPr>
      <w:color w:val="666666"/>
    </w:rPr>
  </w:style>
  <w:style w:type="character" w:styleId="Refdecomentario">
    <w:name w:val="annotation reference"/>
    <w:basedOn w:val="Fuentedeprrafopredeter"/>
    <w:uiPriority w:val="99"/>
    <w:semiHidden/>
    <w:unhideWhenUsed/>
    <w:rsid w:val="0014567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145674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145674"/>
    <w:rPr>
      <w:sz w:val="20"/>
      <w:szCs w:val="20"/>
      <w:lang w:val="gl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14567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145674"/>
    <w:rPr>
      <w:b/>
      <w:bCs/>
      <w:sz w:val="20"/>
      <w:szCs w:val="20"/>
      <w:lang w:val="gl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1456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45674"/>
    <w:rPr>
      <w:rFonts w:ascii="Segoe UI" w:hAnsi="Segoe UI" w:cs="Segoe UI"/>
      <w:sz w:val="18"/>
      <w:szCs w:val="18"/>
      <w:lang w:val="gl-ES"/>
    </w:rPr>
  </w:style>
  <w:style w:type="paragraph" w:styleId="Revisin">
    <w:name w:val="Revision"/>
    <w:hidden/>
    <w:uiPriority w:val="99"/>
    <w:semiHidden/>
    <w:rsid w:val="00832AF2"/>
    <w:pPr>
      <w:spacing w:after="0" w:line="240" w:lineRule="auto"/>
    </w:pPr>
    <w:rPr>
      <w:lang w:val="gl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80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92B42-5A79-4B70-A147-CACAA4CE41C5}"/>
      </w:docPartPr>
      <w:docPartBody>
        <w:p w:rsidR="008E4ECE" w:rsidRDefault="00D24DF1"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516DEC0B367497EA71A43348187F9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D38CAB-4F09-4BAC-9870-BB36E8D5A5CD}"/>
      </w:docPartPr>
      <w:docPartBody>
        <w:p w:rsidR="008E4ECE" w:rsidRDefault="00D24DF1" w:rsidP="00D24DF1">
          <w:pPr>
            <w:pStyle w:val="6516DEC0B367497EA71A43348187F971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F86D26429844A9CAFAEAD426B143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0220A-6F6E-40A3-ACF0-7D78BE228D42}"/>
      </w:docPartPr>
      <w:docPartBody>
        <w:p w:rsidR="008E4ECE" w:rsidRDefault="00D24DF1" w:rsidP="00D24DF1">
          <w:pPr>
            <w:pStyle w:val="9F86D26429844A9CAFAEAD426B1434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7B61592D12241ECBC9F133C112506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47525F-AAFB-43C7-9717-57CF4ECA4B15}"/>
      </w:docPartPr>
      <w:docPartBody>
        <w:p w:rsidR="0092655F" w:rsidRDefault="00D24DF1">
          <w:pPr>
            <w:pStyle w:val="57B61592D12241ECBC9F133C112506B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F728324EA904E90BE53B2447FAA89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FAA82-5A27-4AE4-91EC-6B4D0F917699}"/>
      </w:docPartPr>
      <w:docPartBody>
        <w:p w:rsidR="0092655F" w:rsidRDefault="008E4ECE" w:rsidP="008E4ECE">
          <w:pPr>
            <w:pStyle w:val="3F728324EA904E90BE53B2447FAA89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D429A489FF64DB4B255013A26ABF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83CD3F-F411-42EF-8A39-D8C03CE08C0B}"/>
      </w:docPartPr>
      <w:docPartBody>
        <w:p w:rsidR="0092655F" w:rsidRDefault="008E4ECE" w:rsidP="008E4ECE">
          <w:pPr>
            <w:pStyle w:val="5D429A489FF64DB4B255013A26ABFC1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4B74B63BD0D4D53B20D73BEC485B7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7855AF-D431-463E-9845-54BBA7B66DC8}"/>
      </w:docPartPr>
      <w:docPartBody>
        <w:p w:rsidR="0092655F" w:rsidRDefault="008E4ECE" w:rsidP="008E4ECE">
          <w:pPr>
            <w:pStyle w:val="D4B74B63BD0D4D53B20D73BEC485B7E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63F66BF19DC4FAE957DD906018E40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99CEA5-964D-4503-A39D-EFADE3C81A7C}"/>
      </w:docPartPr>
      <w:docPartBody>
        <w:p w:rsidR="0092655F" w:rsidRDefault="008E4ECE" w:rsidP="008E4ECE">
          <w:pPr>
            <w:pStyle w:val="363F66BF19DC4FAE957DD906018E405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2795106A3874CBF9552F3FABE3A4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EBA2BD-57A7-4B08-B10E-4ABEAF9C2E6D}"/>
      </w:docPartPr>
      <w:docPartBody>
        <w:p w:rsidR="0092655F" w:rsidRDefault="008E4ECE" w:rsidP="008E4ECE">
          <w:pPr>
            <w:pStyle w:val="D2795106A3874CBF9552F3FABE3A473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8129366ABB3427697A3C621C9931D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6463D-9146-4EC4-8A75-EC01C62FC362}"/>
      </w:docPartPr>
      <w:docPartBody>
        <w:p w:rsidR="0092655F" w:rsidRDefault="008E4ECE" w:rsidP="008E4ECE">
          <w:pPr>
            <w:pStyle w:val="08129366ABB3427697A3C621C9931D6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5F3428DF98145B4BA5EE11C511321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8C9D21-2A26-411D-BEEB-E7198F0993CC}"/>
      </w:docPartPr>
      <w:docPartBody>
        <w:p w:rsidR="0092655F" w:rsidRDefault="008E4ECE" w:rsidP="008E4ECE">
          <w:pPr>
            <w:pStyle w:val="15F3428DF98145B4BA5EE11C5113216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CE4A6C164CC4B4D9F86B58632F9AD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C21CED-1D50-40C6-817C-6119E2ADF7E0}"/>
      </w:docPartPr>
      <w:docPartBody>
        <w:p w:rsidR="0092655F" w:rsidRDefault="008E4ECE" w:rsidP="008E4ECE">
          <w:pPr>
            <w:pStyle w:val="0CE4A6C164CC4B4D9F86B58632F9AD5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98456A3EF564DCB880AFFFCEF8AB3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93159B-77FA-4E21-BFF2-973DFE9D263C}"/>
      </w:docPartPr>
      <w:docPartBody>
        <w:p w:rsidR="0092655F" w:rsidRDefault="008E4ECE" w:rsidP="008E4ECE">
          <w:pPr>
            <w:pStyle w:val="998456A3EF564DCB880AFFFCEF8AB30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EA3DF055B2D4291B1A7DD791CF22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56536D-ABD3-4E50-9BC1-1F87854C1E40}"/>
      </w:docPartPr>
      <w:docPartBody>
        <w:p w:rsidR="0092655F" w:rsidRDefault="008E4ECE" w:rsidP="008E4ECE">
          <w:pPr>
            <w:pStyle w:val="4EA3DF055B2D4291B1A7DD791CF2280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A2158A667134465B4246D09C11A0D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5A8E5E-DC7A-43C9-A1F3-69D378411CB7}"/>
      </w:docPartPr>
      <w:docPartBody>
        <w:p w:rsidR="0092655F" w:rsidRDefault="008E4ECE" w:rsidP="008E4ECE">
          <w:pPr>
            <w:pStyle w:val="0A2158A667134465B4246D09C11A0D7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92F342010F9466AB3A41C2F064579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9B3A16-CF55-45C2-A067-7D26EC133BD0}"/>
      </w:docPartPr>
      <w:docPartBody>
        <w:p w:rsidR="0092655F" w:rsidRDefault="008E4ECE" w:rsidP="008E4ECE">
          <w:pPr>
            <w:pStyle w:val="592F342010F9466AB3A41C2F064579CA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34BF5E49447D4AF9A68007CADCE922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3E2E6D-0F43-4F6E-B3AA-2A2005A80FDC}"/>
      </w:docPartPr>
      <w:docPartBody>
        <w:p w:rsidR="0092655F" w:rsidRDefault="008E4ECE" w:rsidP="008E4ECE">
          <w:pPr>
            <w:pStyle w:val="34BF5E49447D4AF9A68007CADCE922A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89B82D7354C48938C4280D0EA712A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F5E5BA-17FC-4EAA-87DE-428047EB1222}"/>
      </w:docPartPr>
      <w:docPartBody>
        <w:p w:rsidR="0092655F" w:rsidRDefault="008E4ECE" w:rsidP="008E4ECE">
          <w:pPr>
            <w:pStyle w:val="689B82D7354C48938C4280D0EA712A2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F46D92A18A84FD1A95B51CFC82867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098F5C-E2A9-4E18-8315-62DB65AF1543}"/>
      </w:docPartPr>
      <w:docPartBody>
        <w:p w:rsidR="0092655F" w:rsidRDefault="008E4ECE" w:rsidP="008E4ECE">
          <w:pPr>
            <w:pStyle w:val="8F46D92A18A84FD1A95B51CFC82867E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B6B1195019642BC8C14E6DF67B187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6FE8B2-16CF-4F06-B64B-7560F890D493}"/>
      </w:docPartPr>
      <w:docPartBody>
        <w:p w:rsidR="0092655F" w:rsidRDefault="008E4ECE" w:rsidP="008E4ECE">
          <w:pPr>
            <w:pStyle w:val="FB6B1195019642BC8C14E6DF67B187B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6320EDCDBC74BFEBDFE2E86FEF526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DE76AD-19D5-4BF8-A925-68A4C3DCF681}"/>
      </w:docPartPr>
      <w:docPartBody>
        <w:p w:rsidR="0092655F" w:rsidRDefault="008E4ECE" w:rsidP="008E4ECE">
          <w:pPr>
            <w:pStyle w:val="C6320EDCDBC74BFEBDFE2E86FEF526E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B46F272AAA34D908EDE55198A0553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2116A0-5FC2-46FD-BAF0-114C9F3EC700}"/>
      </w:docPartPr>
      <w:docPartBody>
        <w:p w:rsidR="0092655F" w:rsidRDefault="008E4ECE" w:rsidP="008E4ECE">
          <w:pPr>
            <w:pStyle w:val="5B46F272AAA34D908EDE55198A0553C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94C79E15F894225BC5645BBFFC7DC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64D717-D3A9-4679-9844-7B887700EE73}"/>
      </w:docPartPr>
      <w:docPartBody>
        <w:p w:rsidR="0092655F" w:rsidRDefault="008E4ECE" w:rsidP="008E4ECE">
          <w:pPr>
            <w:pStyle w:val="C94C79E15F894225BC5645BBFFC7DC9C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03907524A1764C5B83AC6A56471D53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D0FE71-D042-458A-94E9-42DD7B97C66D}"/>
      </w:docPartPr>
      <w:docPartBody>
        <w:p w:rsidR="0092655F" w:rsidRDefault="008E4ECE" w:rsidP="008E4ECE">
          <w:pPr>
            <w:pStyle w:val="03907524A1764C5B83AC6A56471D538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9367AC2559B40369B78A877D4DAC6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AF97F5-0306-430B-AC50-38A16CA8A115}"/>
      </w:docPartPr>
      <w:docPartBody>
        <w:p w:rsidR="0092655F" w:rsidRDefault="008E4ECE" w:rsidP="008E4ECE">
          <w:pPr>
            <w:pStyle w:val="C9367AC2559B40369B78A877D4DAC6EA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C8962C570C2425EBC34398A3A5D9C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38C4CE-C596-4B78-9CA6-BD0AE1EC11D4}"/>
      </w:docPartPr>
      <w:docPartBody>
        <w:p w:rsidR="0092655F" w:rsidRDefault="008E4ECE" w:rsidP="008E4ECE">
          <w:pPr>
            <w:pStyle w:val="6C8962C570C2425EBC34398A3A5D9C3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C6C1750363D432EAFC9E4E8686C56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665284-2A21-4787-B55E-A55473E61C7F}"/>
      </w:docPartPr>
      <w:docPartBody>
        <w:p w:rsidR="0092655F" w:rsidRDefault="008E4ECE" w:rsidP="008E4ECE">
          <w:pPr>
            <w:pStyle w:val="FC6C1750363D432EAFC9E4E8686C562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B7CAB725D76411991B2986E6B38C2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F94D5A-F2DB-48F4-8C44-01B4E0B2BC5E}"/>
      </w:docPartPr>
      <w:docPartBody>
        <w:p w:rsidR="0092655F" w:rsidRDefault="008E4ECE" w:rsidP="008E4ECE">
          <w:pPr>
            <w:pStyle w:val="3B7CAB725D76411991B2986E6B38C22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ADE78BCB2FA4A8DA3752322936A28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9EA82C-4D85-479D-BE9E-FF7C5A4CB88E}"/>
      </w:docPartPr>
      <w:docPartBody>
        <w:p w:rsidR="0092655F" w:rsidRDefault="008E4ECE" w:rsidP="008E4ECE">
          <w:pPr>
            <w:pStyle w:val="3ADE78BCB2FA4A8DA3752322936A28F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005ABB52584481A915AB47EAC3860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9DD042-52CC-4CE7-B86F-27D54B7335DB}"/>
      </w:docPartPr>
      <w:docPartBody>
        <w:p w:rsidR="0092655F" w:rsidRDefault="008E4ECE" w:rsidP="008E4ECE">
          <w:pPr>
            <w:pStyle w:val="4005ABB52584481A915AB47EAC386016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C4FAAB5252174ED2B6AC12FB097DF3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D7856D-2086-48F9-B5CD-271ED9336555}"/>
      </w:docPartPr>
      <w:docPartBody>
        <w:p w:rsidR="0092655F" w:rsidRDefault="008E4ECE" w:rsidP="008E4ECE">
          <w:pPr>
            <w:pStyle w:val="C4FAAB5252174ED2B6AC12FB097DF39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2B77D2C1E3943BDBBF8A9206C2B30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FB9AA3-7081-43E6-BDB6-63658A319BD7}"/>
      </w:docPartPr>
      <w:docPartBody>
        <w:p w:rsidR="0092655F" w:rsidRDefault="008E4ECE" w:rsidP="008E4ECE">
          <w:pPr>
            <w:pStyle w:val="32B77D2C1E3943BDBBF8A9206C2B30A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F4F06736D314C8397DFA484FF21A6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5251BE-9A23-488D-931C-B4994C8573B0}"/>
      </w:docPartPr>
      <w:docPartBody>
        <w:p w:rsidR="0092655F" w:rsidRDefault="008E4ECE" w:rsidP="008E4ECE">
          <w:pPr>
            <w:pStyle w:val="6F4F06736D314C8397DFA484FF21A65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F107A607A8B496D93B17FC481232E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76E478-37CD-44B5-B42E-01B93184348B}"/>
      </w:docPartPr>
      <w:docPartBody>
        <w:p w:rsidR="0092655F" w:rsidRDefault="008E4ECE" w:rsidP="008E4ECE">
          <w:pPr>
            <w:pStyle w:val="2F107A607A8B496D93B17FC481232E0A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5792DD6B0F64F5B84B7F46BB2FB5E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95F85D-6DDF-482F-BDF2-6DCC818CAE48}"/>
      </w:docPartPr>
      <w:docPartBody>
        <w:p w:rsidR="0092655F" w:rsidRDefault="008E4ECE" w:rsidP="008E4ECE">
          <w:pPr>
            <w:pStyle w:val="95792DD6B0F64F5B84B7F46BB2FB5E7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94B381A3B6743DF95207DAACD9168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73BE6A-878B-4799-A903-E14046B67085}"/>
      </w:docPartPr>
      <w:docPartBody>
        <w:p w:rsidR="0092655F" w:rsidRDefault="008E4ECE" w:rsidP="008E4ECE">
          <w:pPr>
            <w:pStyle w:val="194B381A3B6743DF95207DAACD91680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80CCB1CB28C4F939F617DEBBCE5FD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401512-02FF-4CF2-906C-A5009C163262}"/>
      </w:docPartPr>
      <w:docPartBody>
        <w:p w:rsidR="0092655F" w:rsidRDefault="008E4ECE" w:rsidP="008E4ECE">
          <w:pPr>
            <w:pStyle w:val="580CCB1CB28C4F939F617DEBBCE5FDA9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5A7E539DC24642538634B7FEFE8B21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C2D5AE-08F9-48C9-867E-A4E19E40E09C}"/>
      </w:docPartPr>
      <w:docPartBody>
        <w:p w:rsidR="0092655F" w:rsidRDefault="008E4ECE" w:rsidP="008E4ECE">
          <w:pPr>
            <w:pStyle w:val="5A7E539DC24642538634B7FEFE8B213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FB22085E6DD425DAD2A40D469CA51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6CB2EC-ECD0-4A5C-A777-6BFEFB49B8F3}"/>
      </w:docPartPr>
      <w:docPartBody>
        <w:p w:rsidR="0092655F" w:rsidRDefault="008E4ECE" w:rsidP="008E4ECE">
          <w:pPr>
            <w:pStyle w:val="9FB22085E6DD425DAD2A40D469CA517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A24EB44A5304D38AA7BE7C98CF994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66CCEB-5667-4FEB-B04C-20F667BBE018}"/>
      </w:docPartPr>
      <w:docPartBody>
        <w:p w:rsidR="0092655F" w:rsidRDefault="008E4ECE" w:rsidP="008E4ECE">
          <w:pPr>
            <w:pStyle w:val="DA24EB44A5304D38AA7BE7C98CF9948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C51F461CF9B4425A9193AB70A6D03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A9FB6C-9294-4435-B035-670571476B07}"/>
      </w:docPartPr>
      <w:docPartBody>
        <w:p w:rsidR="0092655F" w:rsidRDefault="008E4ECE" w:rsidP="008E4ECE">
          <w:pPr>
            <w:pStyle w:val="EC51F461CF9B4425A9193AB70A6D038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97957D37D014C17A6FCDB7BC82B64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CB6D8A-D69C-4DFF-B40F-310E91AE754F}"/>
      </w:docPartPr>
      <w:docPartBody>
        <w:p w:rsidR="0092655F" w:rsidRDefault="008E4ECE" w:rsidP="008E4ECE">
          <w:pPr>
            <w:pStyle w:val="297957D37D014C17A6FCDB7BC82B647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0838DFC358E4A55B4CC3881E5D100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E75C87-C8B3-4033-A203-623DC907E68C}"/>
      </w:docPartPr>
      <w:docPartBody>
        <w:p w:rsidR="0092655F" w:rsidRDefault="008E4ECE" w:rsidP="008E4ECE">
          <w:pPr>
            <w:pStyle w:val="90838DFC358E4A55B4CC3881E5D100C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340394C8DB24E7489231F120D1890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284C79-A6B3-43EE-B680-892A24EA31BC}"/>
      </w:docPartPr>
      <w:docPartBody>
        <w:p w:rsidR="0092655F" w:rsidRDefault="008E4ECE" w:rsidP="008E4ECE">
          <w:pPr>
            <w:pStyle w:val="0340394C8DB24E7489231F120D18903D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94572884BAD84805AB859FFFE7664A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5CAD5D-EE2E-4A89-AA0A-3BAD1DDEFF18}"/>
      </w:docPartPr>
      <w:docPartBody>
        <w:p w:rsidR="0092655F" w:rsidRDefault="008E4ECE" w:rsidP="008E4ECE">
          <w:pPr>
            <w:pStyle w:val="94572884BAD84805AB859FFFE7664A1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4DF504511A34BF99A891517260616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588173-7E9F-4A09-811E-00FC236FBD87}"/>
      </w:docPartPr>
      <w:docPartBody>
        <w:p w:rsidR="0092655F" w:rsidRDefault="008E4ECE" w:rsidP="008E4ECE">
          <w:pPr>
            <w:pStyle w:val="74DF504511A34BF99A891517260616F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B77C525961945E9AEDE8DCB61B483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B5B0FE-AF91-42FC-96D7-090FA0565D36}"/>
      </w:docPartPr>
      <w:docPartBody>
        <w:p w:rsidR="0092655F" w:rsidRDefault="008E4ECE" w:rsidP="008E4ECE">
          <w:pPr>
            <w:pStyle w:val="0B77C525961945E9AEDE8DCB61B483A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E1E3A3BDCAD440B801053EB8219A4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4D323C-08B1-487F-857A-8B4611D26ACF}"/>
      </w:docPartPr>
      <w:docPartBody>
        <w:p w:rsidR="0092655F" w:rsidRDefault="008E4ECE" w:rsidP="008E4ECE">
          <w:pPr>
            <w:pStyle w:val="3E1E3A3BDCAD440B801053EB8219A41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BA4BF64CD8E482498724094F9F5AC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CA3171-1A24-44EC-8E15-5366C8213112}"/>
      </w:docPartPr>
      <w:docPartBody>
        <w:p w:rsidR="0092655F" w:rsidRDefault="008E4ECE" w:rsidP="008E4ECE">
          <w:pPr>
            <w:pStyle w:val="9BA4BF64CD8E482498724094F9F5AC6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7FC402D7DA3458B9E4F2FD48595B6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6FF4F-1413-4860-A923-22F203B37B84}"/>
      </w:docPartPr>
      <w:docPartBody>
        <w:p w:rsidR="0092655F" w:rsidRDefault="008E4ECE" w:rsidP="008E4ECE">
          <w:pPr>
            <w:pStyle w:val="27FC402D7DA3458B9E4F2FD48595B65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41D6C13562C4AE5BF545095735FF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7DF918-6000-44B2-9699-FCC248576FD7}"/>
      </w:docPartPr>
      <w:docPartBody>
        <w:p w:rsidR="0092655F" w:rsidRDefault="008E4ECE" w:rsidP="008E4ECE">
          <w:pPr>
            <w:pStyle w:val="A41D6C13562C4AE5BF545095735FF172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972F7436C7794DD280F8F36A3CD607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6DA71A-8B5B-4521-B852-5D69516E7D29}"/>
      </w:docPartPr>
      <w:docPartBody>
        <w:p w:rsidR="0092655F" w:rsidRDefault="008E4ECE" w:rsidP="008E4ECE">
          <w:pPr>
            <w:pStyle w:val="972F7436C7794DD280F8F36A3CD6074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0E2468745324C28B9E32CB006BFAD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610222-9470-4143-8BC9-53D3C18CAEEB}"/>
      </w:docPartPr>
      <w:docPartBody>
        <w:p w:rsidR="0092655F" w:rsidRDefault="008E4ECE" w:rsidP="008E4ECE">
          <w:pPr>
            <w:pStyle w:val="80E2468745324C28B9E32CB006BFAD5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09A3E035FE046E0BA8BBE5056484E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09A371-06D6-4A27-9E02-4F18348788F9}"/>
      </w:docPartPr>
      <w:docPartBody>
        <w:p w:rsidR="0092655F" w:rsidRDefault="008E4ECE" w:rsidP="008E4ECE">
          <w:pPr>
            <w:pStyle w:val="109A3E035FE046E0BA8BBE5056484ED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6296B02717D4CAB86A62BA584686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5E8B60-17CD-4F79-905A-3FE44A78699C}"/>
      </w:docPartPr>
      <w:docPartBody>
        <w:p w:rsidR="0092655F" w:rsidRDefault="008E4ECE" w:rsidP="008E4ECE">
          <w:pPr>
            <w:pStyle w:val="36296B02717D4CAB86A62BA58468645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590EB38742545B6B4A65C934BE71D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372CD3-1762-4675-AEDD-477F5D4C3083}"/>
      </w:docPartPr>
      <w:docPartBody>
        <w:p w:rsidR="0092655F" w:rsidRDefault="008E4ECE" w:rsidP="008E4ECE">
          <w:pPr>
            <w:pStyle w:val="E590EB38742545B6B4A65C934BE71DF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44363F30F8841C6BA9A04D2EC6991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BB1F37-EEBC-43EF-8795-307D5937A8EA}"/>
      </w:docPartPr>
      <w:docPartBody>
        <w:p w:rsidR="0092655F" w:rsidRDefault="008E4ECE" w:rsidP="008E4ECE">
          <w:pPr>
            <w:pStyle w:val="744363F30F8841C6BA9A04D2EC6991C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2B6FA296A3F49FB8202752AD515C7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6B43D4-9414-40EB-BB88-3CB874805584}"/>
      </w:docPartPr>
      <w:docPartBody>
        <w:p w:rsidR="0092655F" w:rsidRDefault="008E4ECE" w:rsidP="008E4ECE">
          <w:pPr>
            <w:pStyle w:val="E2B6FA296A3F49FB8202752AD515C794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3D1407050EEA4ADCB7ACA9B24FE16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BA0B9F-5F25-40CC-96ED-79D1B2864980}"/>
      </w:docPartPr>
      <w:docPartBody>
        <w:p w:rsidR="0092655F" w:rsidRDefault="008E4ECE" w:rsidP="008E4ECE">
          <w:pPr>
            <w:pStyle w:val="3D1407050EEA4ADCB7ACA9B24FE168A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B03516A092443FC869E0E4F58806B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B925AC-8B06-4501-A7F1-A34843992441}"/>
      </w:docPartPr>
      <w:docPartBody>
        <w:p w:rsidR="0092655F" w:rsidRDefault="008E4ECE" w:rsidP="008E4ECE">
          <w:pPr>
            <w:pStyle w:val="DB03516A092443FC869E0E4F58806BB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2E35A0C96AE4AF4B8E85C179B9BD0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69AA8-AE84-45F4-92D7-CAB3C41925F7}"/>
      </w:docPartPr>
      <w:docPartBody>
        <w:p w:rsidR="0092655F" w:rsidRDefault="008E4ECE" w:rsidP="008E4ECE">
          <w:pPr>
            <w:pStyle w:val="82E35A0C96AE4AF4B8E85C179B9BD01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9D19648116243BB832054BC984923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19FF06-AB85-4E62-AD6C-06F9AA0A8649}"/>
      </w:docPartPr>
      <w:docPartBody>
        <w:p w:rsidR="0092655F" w:rsidRDefault="008E4ECE" w:rsidP="008E4ECE">
          <w:pPr>
            <w:pStyle w:val="19D19648116243BB832054BC984923B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651E7C9074748D59DB5CED6F7C447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90EE09-42CD-4326-8A41-CE303E58D309}"/>
      </w:docPartPr>
      <w:docPartBody>
        <w:p w:rsidR="0092655F" w:rsidRDefault="008E4ECE" w:rsidP="008E4ECE">
          <w:pPr>
            <w:pStyle w:val="0651E7C9074748D59DB5CED6F7C447A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5BEF42C5A3046E79214375E9C6473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7FD6B2-6C1C-44B8-9D27-2BDC073B17BB}"/>
      </w:docPartPr>
      <w:docPartBody>
        <w:p w:rsidR="0092655F" w:rsidRDefault="008E4ECE" w:rsidP="008E4ECE">
          <w:pPr>
            <w:pStyle w:val="C5BEF42C5A3046E79214375E9C6473A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66314DC69A64CBBB70A05CAC62665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CB52A-FE3A-4D13-A5CC-188BA286F22A}"/>
      </w:docPartPr>
      <w:docPartBody>
        <w:p w:rsidR="0092655F" w:rsidRDefault="008E4ECE" w:rsidP="008E4ECE">
          <w:pPr>
            <w:pStyle w:val="166314DC69A64CBBB70A05CAC62665C8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F9DB71B0322E4EE8A0AAA42FFBEB93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7A6582-DB5D-40E9-8383-5684045C641F}"/>
      </w:docPartPr>
      <w:docPartBody>
        <w:p w:rsidR="0092655F" w:rsidRDefault="008E4ECE" w:rsidP="008E4ECE">
          <w:pPr>
            <w:pStyle w:val="F9DB71B0322E4EE8A0AAA42FFBEB9328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39EA294ECF354BB9862D3379F0D145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A7F565-196B-49E1-888A-84194AAA32CB}"/>
      </w:docPartPr>
      <w:docPartBody>
        <w:p w:rsidR="00030D46" w:rsidRDefault="002947B9" w:rsidP="002947B9">
          <w:pPr>
            <w:pStyle w:val="39EA294ECF354BB9862D3379F0D145F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0C15018EDA04D7E9758DAA9167DC4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51DCE0-F16B-425A-ADCB-2EF11EF9B7B2}"/>
      </w:docPartPr>
      <w:docPartBody>
        <w:p w:rsidR="00030D46" w:rsidRDefault="002947B9" w:rsidP="002947B9">
          <w:pPr>
            <w:pStyle w:val="B0C15018EDA04D7E9758DAA9167DC4E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EA4844CD96340068B9B9D12ADE083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11974C-DB39-431E-BFA9-3F5D7B704979}"/>
      </w:docPartPr>
      <w:docPartBody>
        <w:p w:rsidR="00030D46" w:rsidRDefault="002947B9" w:rsidP="002947B9">
          <w:pPr>
            <w:pStyle w:val="0EA4844CD96340068B9B9D12ADE0834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385C6EDFCE0402DAE581CE1772B0F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303850-59D3-431D-848A-13C55889ED60}"/>
      </w:docPartPr>
      <w:docPartBody>
        <w:p w:rsidR="00030D46" w:rsidRDefault="002947B9" w:rsidP="002947B9">
          <w:pPr>
            <w:pStyle w:val="0385C6EDFCE0402DAE581CE1772B0FE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B2BA80A6113442BB5B6CB9ACFEB5B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BA9BBC-359E-46AD-952A-1FA02142AA19}"/>
      </w:docPartPr>
      <w:docPartBody>
        <w:p w:rsidR="00030D46" w:rsidRDefault="002947B9" w:rsidP="002947B9">
          <w:pPr>
            <w:pStyle w:val="BB2BA80A6113442BB5B6CB9ACFEB5BD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E82DD7704E94BE8B8E5CEDBCBE827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F4A51D-FF20-4A63-941E-707F7E304564}"/>
      </w:docPartPr>
      <w:docPartBody>
        <w:p w:rsidR="00030D46" w:rsidRDefault="002947B9" w:rsidP="002947B9">
          <w:pPr>
            <w:pStyle w:val="0E82DD7704E94BE8B8E5CEDBCBE8270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7BB3ABCB77D40539E2E12D889249B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2975C5-872B-4F1C-9907-559C02FDB8BA}"/>
      </w:docPartPr>
      <w:docPartBody>
        <w:p w:rsidR="00030D46" w:rsidRDefault="002947B9" w:rsidP="002947B9">
          <w:pPr>
            <w:pStyle w:val="07BB3ABCB77D40539E2E12D889249B2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9F39BD87AFB46C49F3D7180362D04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39C548-C2F8-401A-85C6-83512825E195}"/>
      </w:docPartPr>
      <w:docPartBody>
        <w:p w:rsidR="00030D46" w:rsidRDefault="002947B9" w:rsidP="002947B9">
          <w:pPr>
            <w:pStyle w:val="99F39BD87AFB46C49F3D7180362D041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C603494118F4BD3B654EEDB15BF8F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EC6491-0D2C-44E4-8B4E-9F054A4606FC}"/>
      </w:docPartPr>
      <w:docPartBody>
        <w:p w:rsidR="00030D46" w:rsidRDefault="002947B9" w:rsidP="002947B9">
          <w:pPr>
            <w:pStyle w:val="7C603494118F4BD3B654EEDB15BF8FCA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24DF1"/>
    <w:rsid w:val="000211D8"/>
    <w:rsid w:val="00030D46"/>
    <w:rsid w:val="00123B11"/>
    <w:rsid w:val="00182738"/>
    <w:rsid w:val="002947B9"/>
    <w:rsid w:val="00511545"/>
    <w:rsid w:val="006015A1"/>
    <w:rsid w:val="008708B3"/>
    <w:rsid w:val="008E4ECE"/>
    <w:rsid w:val="0092655F"/>
    <w:rsid w:val="00A458B9"/>
    <w:rsid w:val="00A473A1"/>
    <w:rsid w:val="00D24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2947B9"/>
    <w:rPr>
      <w:color w:val="666666"/>
    </w:rPr>
  </w:style>
  <w:style w:type="paragraph" w:customStyle="1" w:styleId="57B61592D12241ECBC9F133C112506BB">
    <w:name w:val="57B61592D12241ECBC9F133C112506BB"/>
  </w:style>
  <w:style w:type="paragraph" w:customStyle="1" w:styleId="C390CAF26F50496B858B699E1E617017">
    <w:name w:val="C390CAF26F50496B858B699E1E617017"/>
    <w:rsid w:val="008E4ECE"/>
  </w:style>
  <w:style w:type="paragraph" w:customStyle="1" w:styleId="6516DEC0B367497EA71A43348187F9711">
    <w:name w:val="6516DEC0B367497EA71A43348187F9711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9F86D26429844A9CAFAEAD426B1434B4">
    <w:name w:val="9F86D26429844A9CAFAEAD426B1434B4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A2A6CA91F76A4920956F67DA9A4BF834">
    <w:name w:val="A2A6CA91F76A4920956F67DA9A4BF834"/>
    <w:rsid w:val="00D24DF1"/>
  </w:style>
  <w:style w:type="paragraph" w:customStyle="1" w:styleId="6EB4C356EB6B46D1A234B6C21A3676EE">
    <w:name w:val="6EB4C356EB6B46D1A234B6C21A3676EE"/>
    <w:rsid w:val="008E4ECE"/>
  </w:style>
  <w:style w:type="paragraph" w:customStyle="1" w:styleId="AD517EC20B37451DA169BBA2B2F786A7">
    <w:name w:val="AD517EC20B37451DA169BBA2B2F786A7"/>
    <w:rsid w:val="008E4ECE"/>
  </w:style>
  <w:style w:type="paragraph" w:customStyle="1" w:styleId="A076821A9DC8402FB3FBF0C56E2EA08C">
    <w:name w:val="A076821A9DC8402FB3FBF0C56E2EA08C"/>
    <w:rsid w:val="008E4ECE"/>
  </w:style>
  <w:style w:type="paragraph" w:customStyle="1" w:styleId="5A8A4C65C27C45B2BD4DCE84D33077A6">
    <w:name w:val="5A8A4C65C27C45B2BD4DCE84D33077A6"/>
    <w:rsid w:val="008E4ECE"/>
  </w:style>
  <w:style w:type="paragraph" w:customStyle="1" w:styleId="9A89C0B69B0647A9B97710D1128EA3AA">
    <w:name w:val="9A89C0B69B0647A9B97710D1128EA3AA"/>
    <w:rsid w:val="00D24DF1"/>
  </w:style>
  <w:style w:type="paragraph" w:customStyle="1" w:styleId="76AA953BEFE4416580E72B84BAAF96A3">
    <w:name w:val="76AA953BEFE4416580E72B84BAAF96A3"/>
    <w:rsid w:val="00D24DF1"/>
  </w:style>
  <w:style w:type="paragraph" w:customStyle="1" w:styleId="782E48FD3C8C4C6780C3092AEE57E479">
    <w:name w:val="782E48FD3C8C4C6780C3092AEE57E479"/>
    <w:rsid w:val="00D24DF1"/>
  </w:style>
  <w:style w:type="paragraph" w:customStyle="1" w:styleId="0FF49E3341A7461BAE34AC50EEE25C10">
    <w:name w:val="0FF49E3341A7461BAE34AC50EEE25C10"/>
    <w:rsid w:val="00D24DF1"/>
  </w:style>
  <w:style w:type="paragraph" w:customStyle="1" w:styleId="43B7B3DE5B5847F3A86C499949D07D2C">
    <w:name w:val="43B7B3DE5B5847F3A86C499949D07D2C"/>
    <w:rsid w:val="00D24DF1"/>
  </w:style>
  <w:style w:type="paragraph" w:customStyle="1" w:styleId="64F04F302F014F4DBA4BEF1CA821AE32">
    <w:name w:val="64F04F302F014F4DBA4BEF1CA821AE32"/>
    <w:rsid w:val="00D24DF1"/>
  </w:style>
  <w:style w:type="paragraph" w:customStyle="1" w:styleId="253DC5E76D6941979C916BD6D6532FB8">
    <w:name w:val="253DC5E76D6941979C916BD6D6532FB8"/>
    <w:rsid w:val="00D24DF1"/>
  </w:style>
  <w:style w:type="paragraph" w:customStyle="1" w:styleId="A11E1D4A89F24A3AABB6F8C1AD848A92">
    <w:name w:val="A11E1D4A89F24A3AABB6F8C1AD848A92"/>
    <w:rsid w:val="00D24DF1"/>
  </w:style>
  <w:style w:type="paragraph" w:customStyle="1" w:styleId="35C9030AB23C489F8BA766B43763520E">
    <w:name w:val="35C9030AB23C489F8BA766B43763520E"/>
    <w:rsid w:val="00D24DF1"/>
  </w:style>
  <w:style w:type="paragraph" w:customStyle="1" w:styleId="B776B69FAE1042BDBFE317FA0D99615A">
    <w:name w:val="B776B69FAE1042BDBFE317FA0D99615A"/>
    <w:rsid w:val="00D24DF1"/>
  </w:style>
  <w:style w:type="paragraph" w:customStyle="1" w:styleId="576FCAE47AA64F9AAC4B1F308A9B33CA">
    <w:name w:val="576FCAE47AA64F9AAC4B1F308A9B33CA"/>
    <w:rsid w:val="00D24DF1"/>
  </w:style>
  <w:style w:type="paragraph" w:customStyle="1" w:styleId="5B11E8E923664C0AB19C41AE210AAAD8">
    <w:name w:val="5B11E8E923664C0AB19C41AE210AAAD8"/>
    <w:rsid w:val="00D24DF1"/>
  </w:style>
  <w:style w:type="paragraph" w:customStyle="1" w:styleId="CCC6AB5236774B25899669A77DB9F932">
    <w:name w:val="CCC6AB5236774B25899669A77DB9F932"/>
    <w:rsid w:val="00D24DF1"/>
  </w:style>
  <w:style w:type="paragraph" w:customStyle="1" w:styleId="AF88D08C3F0B4DEF9999F86BB749429E">
    <w:name w:val="AF88D08C3F0B4DEF9999F86BB749429E"/>
    <w:rsid w:val="00D24DF1"/>
  </w:style>
  <w:style w:type="paragraph" w:customStyle="1" w:styleId="CC5A8347978649E28EFBD0A76AA0A97C">
    <w:name w:val="CC5A8347978649E28EFBD0A76AA0A97C"/>
    <w:rsid w:val="00D24DF1"/>
  </w:style>
  <w:style w:type="paragraph" w:customStyle="1" w:styleId="92365E3DF3514ECC856C3666DF76E243">
    <w:name w:val="92365E3DF3514ECC856C3666DF76E243"/>
    <w:rsid w:val="00D24DF1"/>
  </w:style>
  <w:style w:type="paragraph" w:customStyle="1" w:styleId="AA68F6B84F4746CC8BE1D1C8330E88FA">
    <w:name w:val="AA68F6B84F4746CC8BE1D1C8330E88FA"/>
    <w:rsid w:val="008E4ECE"/>
  </w:style>
  <w:style w:type="paragraph" w:customStyle="1" w:styleId="8EA13450F285418A8A2D1A32FAB19F87">
    <w:name w:val="8EA13450F285418A8A2D1A32FAB19F87"/>
    <w:rsid w:val="008E4ECE"/>
  </w:style>
  <w:style w:type="paragraph" w:customStyle="1" w:styleId="0B316AC43C72406397B7C77D40B8B1CD">
    <w:name w:val="0B316AC43C72406397B7C77D40B8B1CD"/>
    <w:rsid w:val="008E4ECE"/>
  </w:style>
  <w:style w:type="paragraph" w:customStyle="1" w:styleId="7DAA9E99648844608B76BFB241955DB8">
    <w:name w:val="7DAA9E99648844608B76BFB241955DB8"/>
    <w:rsid w:val="008E4ECE"/>
  </w:style>
  <w:style w:type="paragraph" w:customStyle="1" w:styleId="0113084727FB421C874C34F5662D3DD2">
    <w:name w:val="0113084727FB421C874C34F5662D3DD2"/>
    <w:rsid w:val="008E4ECE"/>
  </w:style>
  <w:style w:type="paragraph" w:customStyle="1" w:styleId="BDB45D8AC2BF4C1A80A9CC833E7695E4">
    <w:name w:val="BDB45D8AC2BF4C1A80A9CC833E7695E4"/>
    <w:rsid w:val="008E4ECE"/>
  </w:style>
  <w:style w:type="paragraph" w:customStyle="1" w:styleId="2C2630DA9DBB4CDF932D0A232A32C547">
    <w:name w:val="2C2630DA9DBB4CDF932D0A232A32C547"/>
    <w:rsid w:val="008E4ECE"/>
  </w:style>
  <w:style w:type="paragraph" w:customStyle="1" w:styleId="3F728324EA904E90BE53B2447FAA89B4">
    <w:name w:val="3F728324EA904E90BE53B2447FAA89B4"/>
    <w:rsid w:val="008E4ECE"/>
  </w:style>
  <w:style w:type="paragraph" w:customStyle="1" w:styleId="5D429A489FF64DB4B255013A26ABFC1C">
    <w:name w:val="5D429A489FF64DB4B255013A26ABFC1C"/>
    <w:rsid w:val="008E4ECE"/>
  </w:style>
  <w:style w:type="paragraph" w:customStyle="1" w:styleId="D4B74B63BD0D4D53B20D73BEC485B7ED">
    <w:name w:val="D4B74B63BD0D4D53B20D73BEC485B7ED"/>
    <w:rsid w:val="008E4ECE"/>
  </w:style>
  <w:style w:type="paragraph" w:customStyle="1" w:styleId="363F66BF19DC4FAE957DD906018E4053">
    <w:name w:val="363F66BF19DC4FAE957DD906018E4053"/>
    <w:rsid w:val="008E4ECE"/>
  </w:style>
  <w:style w:type="paragraph" w:customStyle="1" w:styleId="D2795106A3874CBF9552F3FABE3A4736">
    <w:name w:val="D2795106A3874CBF9552F3FABE3A4736"/>
    <w:rsid w:val="008E4ECE"/>
  </w:style>
  <w:style w:type="paragraph" w:customStyle="1" w:styleId="491AAF547F8E4123A00FBFCAB718F795">
    <w:name w:val="491AAF547F8E4123A00FBFCAB718F795"/>
    <w:rsid w:val="008E4ECE"/>
  </w:style>
  <w:style w:type="paragraph" w:customStyle="1" w:styleId="08129366ABB3427697A3C621C9931D68">
    <w:name w:val="08129366ABB3427697A3C621C9931D68"/>
    <w:rsid w:val="008E4ECE"/>
  </w:style>
  <w:style w:type="paragraph" w:customStyle="1" w:styleId="15F3428DF98145B4BA5EE11C5113216F">
    <w:name w:val="15F3428DF98145B4BA5EE11C5113216F"/>
    <w:rsid w:val="008E4ECE"/>
  </w:style>
  <w:style w:type="paragraph" w:customStyle="1" w:styleId="0CE4A6C164CC4B4D9F86B58632F9AD5C">
    <w:name w:val="0CE4A6C164CC4B4D9F86B58632F9AD5C"/>
    <w:rsid w:val="008E4ECE"/>
  </w:style>
  <w:style w:type="paragraph" w:customStyle="1" w:styleId="998456A3EF564DCB880AFFFCEF8AB308">
    <w:name w:val="998456A3EF564DCB880AFFFCEF8AB308"/>
    <w:rsid w:val="008E4ECE"/>
  </w:style>
  <w:style w:type="paragraph" w:customStyle="1" w:styleId="4EA3DF055B2D4291B1A7DD791CF2280F">
    <w:name w:val="4EA3DF055B2D4291B1A7DD791CF2280F"/>
    <w:rsid w:val="008E4ECE"/>
  </w:style>
  <w:style w:type="paragraph" w:customStyle="1" w:styleId="0A2158A667134465B4246D09C11A0D70">
    <w:name w:val="0A2158A667134465B4246D09C11A0D70"/>
    <w:rsid w:val="008E4ECE"/>
  </w:style>
  <w:style w:type="paragraph" w:customStyle="1" w:styleId="592F342010F9466AB3A41C2F064579CA">
    <w:name w:val="592F342010F9466AB3A41C2F064579CA"/>
    <w:rsid w:val="008E4ECE"/>
  </w:style>
  <w:style w:type="paragraph" w:customStyle="1" w:styleId="34BF5E49447D4AF9A68007CADCE922AF">
    <w:name w:val="34BF5E49447D4AF9A68007CADCE922AF"/>
    <w:rsid w:val="008E4ECE"/>
  </w:style>
  <w:style w:type="paragraph" w:customStyle="1" w:styleId="689B82D7354C48938C4280D0EA712A26">
    <w:name w:val="689B82D7354C48938C4280D0EA712A26"/>
    <w:rsid w:val="008E4ECE"/>
  </w:style>
  <w:style w:type="paragraph" w:customStyle="1" w:styleId="8F46D92A18A84FD1A95B51CFC82867E8">
    <w:name w:val="8F46D92A18A84FD1A95B51CFC82867E8"/>
    <w:rsid w:val="008E4ECE"/>
  </w:style>
  <w:style w:type="paragraph" w:customStyle="1" w:styleId="FB6B1195019642BC8C14E6DF67B187B2">
    <w:name w:val="FB6B1195019642BC8C14E6DF67B187B2"/>
    <w:rsid w:val="008E4ECE"/>
  </w:style>
  <w:style w:type="paragraph" w:customStyle="1" w:styleId="C6320EDCDBC74BFEBDFE2E86FEF526E9">
    <w:name w:val="C6320EDCDBC74BFEBDFE2E86FEF526E9"/>
    <w:rsid w:val="008E4ECE"/>
  </w:style>
  <w:style w:type="paragraph" w:customStyle="1" w:styleId="5B46F272AAA34D908EDE55198A0553C7">
    <w:name w:val="5B46F272AAA34D908EDE55198A0553C7"/>
    <w:rsid w:val="008E4ECE"/>
  </w:style>
  <w:style w:type="paragraph" w:customStyle="1" w:styleId="C94C79E15F894225BC5645BBFFC7DC9C">
    <w:name w:val="C94C79E15F894225BC5645BBFFC7DC9C"/>
    <w:rsid w:val="008E4ECE"/>
  </w:style>
  <w:style w:type="paragraph" w:customStyle="1" w:styleId="03907524A1764C5B83AC6A56471D5388">
    <w:name w:val="03907524A1764C5B83AC6A56471D5388"/>
    <w:rsid w:val="008E4ECE"/>
  </w:style>
  <w:style w:type="paragraph" w:customStyle="1" w:styleId="C9367AC2559B40369B78A877D4DAC6EA">
    <w:name w:val="C9367AC2559B40369B78A877D4DAC6EA"/>
    <w:rsid w:val="008E4ECE"/>
  </w:style>
  <w:style w:type="paragraph" w:customStyle="1" w:styleId="6C8962C570C2425EBC34398A3A5D9C38">
    <w:name w:val="6C8962C570C2425EBC34398A3A5D9C38"/>
    <w:rsid w:val="008E4ECE"/>
  </w:style>
  <w:style w:type="paragraph" w:customStyle="1" w:styleId="FC6C1750363D432EAFC9E4E8686C5622">
    <w:name w:val="FC6C1750363D432EAFC9E4E8686C5622"/>
    <w:rsid w:val="008E4ECE"/>
  </w:style>
  <w:style w:type="paragraph" w:customStyle="1" w:styleId="3B7CAB725D76411991B2986E6B38C220">
    <w:name w:val="3B7CAB725D76411991B2986E6B38C220"/>
    <w:rsid w:val="008E4ECE"/>
  </w:style>
  <w:style w:type="paragraph" w:customStyle="1" w:styleId="3ADE78BCB2FA4A8DA3752322936A28F6">
    <w:name w:val="3ADE78BCB2FA4A8DA3752322936A28F6"/>
    <w:rsid w:val="008E4ECE"/>
  </w:style>
  <w:style w:type="paragraph" w:customStyle="1" w:styleId="4005ABB52584481A915AB47EAC386016">
    <w:name w:val="4005ABB52584481A915AB47EAC386016"/>
    <w:rsid w:val="008E4ECE"/>
  </w:style>
  <w:style w:type="paragraph" w:customStyle="1" w:styleId="C4FAAB5252174ED2B6AC12FB097DF397">
    <w:name w:val="C4FAAB5252174ED2B6AC12FB097DF397"/>
    <w:rsid w:val="008E4ECE"/>
  </w:style>
  <w:style w:type="paragraph" w:customStyle="1" w:styleId="32B77D2C1E3943BDBBF8A9206C2B30A5">
    <w:name w:val="32B77D2C1E3943BDBBF8A9206C2B30A5"/>
    <w:rsid w:val="008E4ECE"/>
  </w:style>
  <w:style w:type="paragraph" w:customStyle="1" w:styleId="6F4F06736D314C8397DFA484FF21A65E">
    <w:name w:val="6F4F06736D314C8397DFA484FF21A65E"/>
    <w:rsid w:val="008E4ECE"/>
  </w:style>
  <w:style w:type="paragraph" w:customStyle="1" w:styleId="2F107A607A8B496D93B17FC481232E0A">
    <w:name w:val="2F107A607A8B496D93B17FC481232E0A"/>
    <w:rsid w:val="008E4ECE"/>
  </w:style>
  <w:style w:type="paragraph" w:customStyle="1" w:styleId="95792DD6B0F64F5B84B7F46BB2FB5E78">
    <w:name w:val="95792DD6B0F64F5B84B7F46BB2FB5E78"/>
    <w:rsid w:val="008E4ECE"/>
  </w:style>
  <w:style w:type="paragraph" w:customStyle="1" w:styleId="194B381A3B6743DF95207DAACD916807">
    <w:name w:val="194B381A3B6743DF95207DAACD916807"/>
    <w:rsid w:val="008E4ECE"/>
  </w:style>
  <w:style w:type="paragraph" w:customStyle="1" w:styleId="580CCB1CB28C4F939F617DEBBCE5FDA9">
    <w:name w:val="580CCB1CB28C4F939F617DEBBCE5FDA9"/>
    <w:rsid w:val="008E4ECE"/>
  </w:style>
  <w:style w:type="paragraph" w:customStyle="1" w:styleId="5A7E539DC24642538634B7FEFE8B2131">
    <w:name w:val="5A7E539DC24642538634B7FEFE8B2131"/>
    <w:rsid w:val="008E4ECE"/>
  </w:style>
  <w:style w:type="paragraph" w:customStyle="1" w:styleId="9FB22085E6DD425DAD2A40D469CA517D">
    <w:name w:val="9FB22085E6DD425DAD2A40D469CA517D"/>
    <w:rsid w:val="008E4ECE"/>
  </w:style>
  <w:style w:type="paragraph" w:customStyle="1" w:styleId="DA24EB44A5304D38AA7BE7C98CF99487">
    <w:name w:val="DA24EB44A5304D38AA7BE7C98CF99487"/>
    <w:rsid w:val="008E4ECE"/>
  </w:style>
  <w:style w:type="paragraph" w:customStyle="1" w:styleId="EC51F461CF9B4425A9193AB70A6D0380">
    <w:name w:val="EC51F461CF9B4425A9193AB70A6D0380"/>
    <w:rsid w:val="008E4ECE"/>
  </w:style>
  <w:style w:type="paragraph" w:customStyle="1" w:styleId="297957D37D014C17A6FCDB7BC82B647C">
    <w:name w:val="297957D37D014C17A6FCDB7BC82B647C"/>
    <w:rsid w:val="008E4ECE"/>
  </w:style>
  <w:style w:type="paragraph" w:customStyle="1" w:styleId="90838DFC358E4A55B4CC3881E5D100C7">
    <w:name w:val="90838DFC358E4A55B4CC3881E5D100C7"/>
    <w:rsid w:val="008E4ECE"/>
  </w:style>
  <w:style w:type="paragraph" w:customStyle="1" w:styleId="0340394C8DB24E7489231F120D18903D">
    <w:name w:val="0340394C8DB24E7489231F120D18903D"/>
    <w:rsid w:val="008E4ECE"/>
  </w:style>
  <w:style w:type="paragraph" w:customStyle="1" w:styleId="94572884BAD84805AB859FFFE7664A1E">
    <w:name w:val="94572884BAD84805AB859FFFE7664A1E"/>
    <w:rsid w:val="008E4ECE"/>
  </w:style>
  <w:style w:type="paragraph" w:customStyle="1" w:styleId="74DF504511A34BF99A891517260616F3">
    <w:name w:val="74DF504511A34BF99A891517260616F3"/>
    <w:rsid w:val="008E4ECE"/>
  </w:style>
  <w:style w:type="paragraph" w:customStyle="1" w:styleId="0B77C525961945E9AEDE8DCB61B483A1">
    <w:name w:val="0B77C525961945E9AEDE8DCB61B483A1"/>
    <w:rsid w:val="008E4ECE"/>
  </w:style>
  <w:style w:type="paragraph" w:customStyle="1" w:styleId="3E1E3A3BDCAD440B801053EB8219A411">
    <w:name w:val="3E1E3A3BDCAD440B801053EB8219A411"/>
    <w:rsid w:val="008E4ECE"/>
  </w:style>
  <w:style w:type="paragraph" w:customStyle="1" w:styleId="9BA4BF64CD8E482498724094F9F5AC66">
    <w:name w:val="9BA4BF64CD8E482498724094F9F5AC66"/>
    <w:rsid w:val="008E4ECE"/>
  </w:style>
  <w:style w:type="paragraph" w:customStyle="1" w:styleId="27FC402D7DA3458B9E4F2FD48595B65D">
    <w:name w:val="27FC402D7DA3458B9E4F2FD48595B65D"/>
    <w:rsid w:val="008E4ECE"/>
  </w:style>
  <w:style w:type="paragraph" w:customStyle="1" w:styleId="A41D6C13562C4AE5BF545095735FF172">
    <w:name w:val="A41D6C13562C4AE5BF545095735FF172"/>
    <w:rsid w:val="008E4ECE"/>
  </w:style>
  <w:style w:type="paragraph" w:customStyle="1" w:styleId="972F7436C7794DD280F8F36A3CD6074E">
    <w:name w:val="972F7436C7794DD280F8F36A3CD6074E"/>
    <w:rsid w:val="008E4ECE"/>
  </w:style>
  <w:style w:type="paragraph" w:customStyle="1" w:styleId="80E2468745324C28B9E32CB006BFAD51">
    <w:name w:val="80E2468745324C28B9E32CB006BFAD51"/>
    <w:rsid w:val="008E4ECE"/>
  </w:style>
  <w:style w:type="paragraph" w:customStyle="1" w:styleId="109A3E035FE046E0BA8BBE5056484ED8">
    <w:name w:val="109A3E035FE046E0BA8BBE5056484ED8"/>
    <w:rsid w:val="008E4ECE"/>
  </w:style>
  <w:style w:type="paragraph" w:customStyle="1" w:styleId="36296B02717D4CAB86A62BA584686455">
    <w:name w:val="36296B02717D4CAB86A62BA584686455"/>
    <w:rsid w:val="008E4ECE"/>
  </w:style>
  <w:style w:type="paragraph" w:customStyle="1" w:styleId="E590EB38742545B6B4A65C934BE71DFD">
    <w:name w:val="E590EB38742545B6B4A65C934BE71DFD"/>
    <w:rsid w:val="008E4ECE"/>
  </w:style>
  <w:style w:type="paragraph" w:customStyle="1" w:styleId="744363F30F8841C6BA9A04D2EC6991C5">
    <w:name w:val="744363F30F8841C6BA9A04D2EC6991C5"/>
    <w:rsid w:val="008E4ECE"/>
  </w:style>
  <w:style w:type="paragraph" w:customStyle="1" w:styleId="E2B6FA296A3F49FB8202752AD515C794">
    <w:name w:val="E2B6FA296A3F49FB8202752AD515C794"/>
    <w:rsid w:val="008E4ECE"/>
  </w:style>
  <w:style w:type="paragraph" w:customStyle="1" w:styleId="3D1407050EEA4ADCB7ACA9B24FE168A4">
    <w:name w:val="3D1407050EEA4ADCB7ACA9B24FE168A4"/>
    <w:rsid w:val="008E4ECE"/>
  </w:style>
  <w:style w:type="paragraph" w:customStyle="1" w:styleId="DB03516A092443FC869E0E4F58806BB7">
    <w:name w:val="DB03516A092443FC869E0E4F58806BB7"/>
    <w:rsid w:val="008E4ECE"/>
  </w:style>
  <w:style w:type="paragraph" w:customStyle="1" w:styleId="82E35A0C96AE4AF4B8E85C179B9BD016">
    <w:name w:val="82E35A0C96AE4AF4B8E85C179B9BD016"/>
    <w:rsid w:val="008E4ECE"/>
  </w:style>
  <w:style w:type="paragraph" w:customStyle="1" w:styleId="19D19648116243BB832054BC984923B9">
    <w:name w:val="19D19648116243BB832054BC984923B9"/>
    <w:rsid w:val="008E4ECE"/>
  </w:style>
  <w:style w:type="paragraph" w:customStyle="1" w:styleId="0651E7C9074748D59DB5CED6F7C447AD">
    <w:name w:val="0651E7C9074748D59DB5CED6F7C447AD"/>
    <w:rsid w:val="008E4ECE"/>
  </w:style>
  <w:style w:type="paragraph" w:customStyle="1" w:styleId="C5BEF42C5A3046E79214375E9C6473AE">
    <w:name w:val="C5BEF42C5A3046E79214375E9C6473AE"/>
    <w:rsid w:val="008E4ECE"/>
  </w:style>
  <w:style w:type="paragraph" w:customStyle="1" w:styleId="166314DC69A64CBBB70A05CAC62665C8">
    <w:name w:val="166314DC69A64CBBB70A05CAC62665C8"/>
    <w:rsid w:val="008E4ECE"/>
  </w:style>
  <w:style w:type="paragraph" w:customStyle="1" w:styleId="F9DB71B0322E4EE8A0AAA42FFBEB9328">
    <w:name w:val="F9DB71B0322E4EE8A0AAA42FFBEB9328"/>
    <w:rsid w:val="008E4ECE"/>
  </w:style>
  <w:style w:type="paragraph" w:customStyle="1" w:styleId="39EA294ECF354BB9862D3379F0D145F1">
    <w:name w:val="39EA294ECF354BB9862D3379F0D145F1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0C15018EDA04D7E9758DAA9167DC4EE">
    <w:name w:val="B0C15018EDA04D7E9758DAA9167DC4EE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EA4844CD96340068B9B9D12ADE0834C">
    <w:name w:val="0EA4844CD96340068B9B9D12ADE0834C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385C6EDFCE0402DAE581CE1772B0FEB">
    <w:name w:val="0385C6EDFCE0402DAE581CE1772B0FEB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B2BA80A6113442BB5B6CB9ACFEB5BDC">
    <w:name w:val="BB2BA80A6113442BB5B6CB9ACFEB5BDC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E82DD7704E94BE8B8E5CEDBCBE8270D">
    <w:name w:val="0E82DD7704E94BE8B8E5CEDBCBE8270D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7BB3ABCB77D40539E2E12D889249B27">
    <w:name w:val="07BB3ABCB77D40539E2E12D889249B27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9F39BD87AFB46C49F3D7180362D0415">
    <w:name w:val="99F39BD87AFB46C49F3D7180362D0415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C603494118F4BD3B654EEDB15BF8FCA">
    <w:name w:val="7C603494118F4BD3B654EEDB15BF8FCA"/>
    <w:rsid w:val="002947B9"/>
    <w:pPr>
      <w:spacing w:line="259" w:lineRule="auto"/>
    </w:pPr>
    <w:rPr>
      <w:kern w:val="0"/>
      <w:sz w:val="22"/>
      <w:szCs w:val="22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606fb71-feb9-463d-82c8-35ef54fa658c" xsi:nil="true"/>
    <lcf76f155ced4ddcb4097134ff3c332f xmlns="89998b65-0d8f-4d01-a28d-84e6a58e50f1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C50B4B6A095C847873C3243432DD20A" ma:contentTypeVersion="14" ma:contentTypeDescription="Crear nuevo documento." ma:contentTypeScope="" ma:versionID="9dd01874a40a3b3027e4ddeba6f6d24c">
  <xsd:schema xmlns:xsd="http://www.w3.org/2001/XMLSchema" xmlns:xs="http://www.w3.org/2001/XMLSchema" xmlns:p="http://schemas.microsoft.com/office/2006/metadata/properties" xmlns:ns2="89998b65-0d8f-4d01-a28d-84e6a58e50f1" xmlns:ns3="6606fb71-feb9-463d-82c8-35ef54fa658c" targetNamespace="http://schemas.microsoft.com/office/2006/metadata/properties" ma:root="true" ma:fieldsID="6dcd179ab03cbfca9b02ebfcc5547433" ns2:_="" ns3:_="">
    <xsd:import namespace="89998b65-0d8f-4d01-a28d-84e6a58e50f1"/>
    <xsd:import namespace="6606fb71-feb9-463d-82c8-35ef54fa65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98b65-0d8f-4d01-a28d-84e6a58e50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n" ma:readOnly="false" ma:fieldId="{5cf76f15-5ced-4ddc-b409-7134ff3c332f}" ma:taxonomyMulti="true" ma:sspId="fc408bdd-cd0c-4f6d-91f0-56bd57e0e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06fb71-feb9-463d-82c8-35ef54fa65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45a0ec77-7663-49ca-92dd-3d04697c6805}" ma:internalName="TaxCatchAll" ma:showField="CatchAllData" ma:web="6606fb71-feb9-463d-82c8-35ef54fa65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AB91E3-8762-480E-881B-B046D0BA85AE}">
  <ds:schemaRefs>
    <ds:schemaRef ds:uri="http://schemas.microsoft.com/office/2006/metadata/properties"/>
    <ds:schemaRef ds:uri="http://www.w3.org/XML/1998/namespace"/>
    <ds:schemaRef ds:uri="http://schemas.microsoft.com/office/2006/documentManagement/types"/>
    <ds:schemaRef ds:uri="89998b65-0d8f-4d01-a28d-84e6a58e50f1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6606fb71-feb9-463d-82c8-35ef54fa658c"/>
    <ds:schemaRef ds:uri="http://purl.org/dc/dcmitype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25921643-AFCD-4C8F-9C4F-87E78A0F0D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5D563E-C965-4713-A978-A5C2CC1FDB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998b65-0d8f-4d01-a28d-84e6a58e50f1"/>
    <ds:schemaRef ds:uri="6606fb71-feb9-463d-82c8-35ef54fa65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532</Words>
  <Characters>8257</Characters>
  <Application>Microsoft Office Word</Application>
  <DocSecurity>0</DocSecurity>
  <Lines>68</Lines>
  <Paragraphs>1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 Pértega Díaz</dc:creator>
  <cp:keywords>, docId:29F0920A195648B0C89020271B8B269A</cp:keywords>
  <dc:description/>
  <cp:lastModifiedBy>Marta Gómez Pérez</cp:lastModifiedBy>
  <cp:revision>2</cp:revision>
  <dcterms:created xsi:type="dcterms:W3CDTF">2026-03-09T11:28:00Z</dcterms:created>
  <dcterms:modified xsi:type="dcterms:W3CDTF">2026-03-09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50B4B6A095C847873C3243432DD20A</vt:lpwstr>
  </property>
  <property fmtid="{D5CDD505-2E9C-101B-9397-08002B2CF9AE}" pid="3" name="MediaServiceImageTags">
    <vt:lpwstr/>
  </property>
  <property fmtid="{D5CDD505-2E9C-101B-9397-08002B2CF9AE}" pid="4" name="GrammarlyDocumentId">
    <vt:lpwstr>a69f7b75ea3936bda69253992b12a1ed5538a06adaae6919338309adfa0bc4b0</vt:lpwstr>
  </property>
</Properties>
</file>